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62E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BD0EE22" w14:textId="63CEF3BD" w:rsidR="00B40ACA" w:rsidRDefault="00BE77E4" w:rsidP="00B40ACA">
      <w:pPr>
        <w:pStyle w:val="Rubrik"/>
        <w:tabs>
          <w:tab w:val="clear" w:pos="4253"/>
          <w:tab w:val="left" w:pos="7851"/>
        </w:tabs>
        <w:jc w:val="both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0D7584">
        <w:rPr>
          <w:rFonts w:cs="Arial"/>
          <w:sz w:val="20"/>
        </w:rPr>
        <w:t>B*13</w:t>
      </w:r>
      <w:r w:rsidRPr="00BE77E4">
        <w:rPr>
          <w:rFonts w:cs="Arial"/>
          <w:sz w:val="20"/>
        </w:rPr>
        <w:t xml:space="preserve"> </w:t>
      </w:r>
      <w:r w:rsidR="00B40ACA" w:rsidRPr="00703B29">
        <w:rPr>
          <w:rFonts w:cs="Arial"/>
          <w:sz w:val="20"/>
        </w:rPr>
        <w:t>(</w:t>
      </w:r>
      <w:r w:rsidR="00B40ACA">
        <w:rPr>
          <w:rFonts w:cs="Arial"/>
          <w:sz w:val="20"/>
        </w:rPr>
        <w:t>101.515-12/12</w:t>
      </w:r>
      <w:proofErr w:type="gramStart"/>
      <w:r w:rsidR="00B40ACA">
        <w:rPr>
          <w:rFonts w:cs="Arial"/>
          <w:sz w:val="20"/>
        </w:rPr>
        <w:t>u)</w:t>
      </w:r>
      <w:r w:rsidR="00B40ACA" w:rsidRPr="00B40ACA">
        <w:rPr>
          <w:rFonts w:cs="Arial"/>
          <w:sz w:val="20"/>
        </w:rPr>
        <w:t xml:space="preserve"> </w:t>
      </w:r>
      <w:r w:rsidR="00B40ACA">
        <w:rPr>
          <w:rFonts w:cs="Arial"/>
          <w:sz w:val="20"/>
        </w:rPr>
        <w:t xml:space="preserve">  </w:t>
      </w:r>
      <w:proofErr w:type="gramEnd"/>
      <w:r w:rsidR="00B40ACA">
        <w:rPr>
          <w:rFonts w:cs="Arial"/>
          <w:sz w:val="20"/>
        </w:rPr>
        <w:t xml:space="preserve">                      </w:t>
      </w:r>
      <w:r w:rsidR="00B40ACA" w:rsidRPr="00703B29">
        <w:rPr>
          <w:rFonts w:cs="Arial"/>
          <w:sz w:val="20"/>
        </w:rPr>
        <w:t>Lot No</w:t>
      </w:r>
      <w:r w:rsidR="00B40ACA">
        <w:rPr>
          <w:rFonts w:cs="Arial"/>
          <w:sz w:val="20"/>
        </w:rPr>
        <w:t xml:space="preserve">: </w:t>
      </w:r>
      <w:r w:rsidR="0052677B">
        <w:rPr>
          <w:rFonts w:cs="Arial"/>
          <w:sz w:val="20"/>
        </w:rPr>
        <w:t>6S4</w:t>
      </w:r>
      <w:r w:rsidR="00B40ACA">
        <w:rPr>
          <w:rFonts w:cs="Arial"/>
          <w:sz w:val="20"/>
        </w:rPr>
        <w:t xml:space="preserve">                                            Expiry Date: </w:t>
      </w:r>
      <w:r w:rsidR="00B40ACA" w:rsidRPr="00703B29">
        <w:rPr>
          <w:rFonts w:cs="Arial"/>
          <w:sz w:val="20"/>
        </w:rPr>
        <w:t>20</w:t>
      </w:r>
      <w:r w:rsidR="00B40ACA">
        <w:rPr>
          <w:rFonts w:cs="Arial"/>
          <w:sz w:val="20"/>
        </w:rPr>
        <w:t>2</w:t>
      </w:r>
      <w:r w:rsidR="0052677B">
        <w:rPr>
          <w:rFonts w:cs="Arial"/>
          <w:sz w:val="20"/>
        </w:rPr>
        <w:t>7</w:t>
      </w:r>
      <w:r w:rsidR="00B40ACA" w:rsidRPr="00703B29">
        <w:rPr>
          <w:rFonts w:cs="Arial"/>
          <w:sz w:val="20"/>
        </w:rPr>
        <w:t>-</w:t>
      </w:r>
      <w:r w:rsidR="0052677B">
        <w:rPr>
          <w:rFonts w:cs="Arial"/>
          <w:sz w:val="20"/>
        </w:rPr>
        <w:t>10</w:t>
      </w:r>
      <w:r w:rsidR="00B40ACA" w:rsidRPr="00703B29">
        <w:rPr>
          <w:rFonts w:cs="Arial"/>
          <w:sz w:val="20"/>
        </w:rPr>
        <w:t>-01</w:t>
      </w:r>
    </w:p>
    <w:p w14:paraId="16B95390" w14:textId="62C1DDE6" w:rsidR="00B40ACA" w:rsidRDefault="00B40ACA" w:rsidP="00B40ACA">
      <w:pPr>
        <w:pStyle w:val="Rubrik"/>
        <w:tabs>
          <w:tab w:val="clear" w:pos="4253"/>
          <w:tab w:val="left" w:pos="7851"/>
        </w:tabs>
        <w:jc w:val="both"/>
        <w:rPr>
          <w:rFonts w:cs="Arial"/>
          <w:b w:val="0"/>
          <w:sz w:val="18"/>
          <w:szCs w:val="18"/>
        </w:rPr>
        <w:sectPr w:rsidR="00B40ACA" w:rsidSect="00B40ACA">
          <w:headerReference w:type="even" r:id="rId8"/>
          <w:headerReference w:type="default" r:id="rId9"/>
          <w:footerReference w:type="default" r:id="rId10"/>
          <w:type w:val="continuous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C3CD7C4" w14:textId="704464B2" w:rsidR="002258C5" w:rsidRPr="00703B29" w:rsidRDefault="002258C5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28BD90D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B69A77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F49B47A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99D940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446CA4" w14:textId="77777777" w:rsidR="00BD04A7" w:rsidRPr="001C202F" w:rsidRDefault="0008259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508ADEA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904B7C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50B625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C7EED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123263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headerReference w:type="even" r:id="rId11"/>
          <w:headerReference w:type="default" r:id="rId12"/>
          <w:footerReference w:type="default" r:id="rId13"/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C7D0F74" w14:textId="77777777" w:rsidR="00EC2726" w:rsidRPr="00E44F7D" w:rsidRDefault="00EC2726" w:rsidP="00EC2726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FC2F20">
        <w:rPr>
          <w:i/>
          <w:sz w:val="18"/>
          <w:szCs w:val="18"/>
        </w:rPr>
        <w:t xml:space="preserve">___________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C68CF7" w14:textId="77777777" w:rsidR="00EC2726" w:rsidRDefault="00EC272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01A9F9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A4D827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868749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92351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760B9FD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C272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70048A2" w14:textId="1553EA31" w:rsidR="00BD04A7" w:rsidRDefault="00BD04A7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headerReference w:type="default" r:id="rId15"/>
          <w:footerReference w:type="default" r:id="rId16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0EF51FC" w14:textId="1297BAFA" w:rsidR="00A046AF" w:rsidRDefault="0002358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23588">
        <w:rPr>
          <w:noProof/>
        </w:rPr>
        <w:drawing>
          <wp:anchor distT="0" distB="0" distL="114300" distR="114300" simplePos="0" relativeHeight="251665408" behindDoc="0" locked="0" layoutInCell="1" allowOverlap="1" wp14:anchorId="3D4A8EF8" wp14:editId="2B9FD7B7">
            <wp:simplePos x="453224" y="1208598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12420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8EFF0" w14:textId="17980142" w:rsidR="00A46E28" w:rsidRDefault="00F84D6A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23588">
        <w:rPr>
          <w:noProof/>
        </w:rPr>
        <w:drawing>
          <wp:anchor distT="0" distB="0" distL="114300" distR="114300" simplePos="0" relativeHeight="251666432" behindDoc="0" locked="0" layoutInCell="1" allowOverlap="1" wp14:anchorId="4532E492" wp14:editId="4A780DF7">
            <wp:simplePos x="0" y="0"/>
            <wp:positionH relativeFrom="column">
              <wp:posOffset>470</wp:posOffset>
            </wp:positionH>
            <wp:positionV relativeFrom="paragraph">
              <wp:posOffset>39204</wp:posOffset>
            </wp:positionV>
            <wp:extent cx="2217600" cy="12420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6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5899749" w14:textId="22A463DE" w:rsidR="004D46E1" w:rsidRDefault="004D46E1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7DC833" w14:textId="473C0A28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06762FF6" w14:textId="53F85207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310B8B66" w14:textId="3D751100" w:rsidR="000C70FC" w:rsidRDefault="000C70FC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1A068A" w14:textId="013107C1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103226C" w14:textId="004C62A1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706DD1" w14:textId="2D31AEAA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067964" w14:textId="216BE83E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3B9501D" w14:textId="37434E37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1C5A1D" w14:textId="56B9E4F9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920783" w14:textId="77777777" w:rsidR="00F84D6A" w:rsidRDefault="00F84D6A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31097D" w14:textId="39ABC56F" w:rsidR="005151F1" w:rsidRDefault="005151F1" w:rsidP="009F107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F3FC88C" w14:textId="1CC95E98" w:rsidR="00F0645E" w:rsidRPr="00F0645E" w:rsidRDefault="00F0645E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3F5E92" w14:textId="53DB4E27" w:rsidR="003C60D3" w:rsidRDefault="006479D6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1BDD95" w14:textId="4B765B55" w:rsidR="006479D6" w:rsidRDefault="00607B65" w:rsidP="004E5038">
      <w:pPr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CD58842" w14:textId="5102A8FE" w:rsidR="007D0AA6" w:rsidRPr="0033413D" w:rsidRDefault="007D0AA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32BD9F13" w14:textId="3B8A5F25" w:rsidR="006479D6" w:rsidRDefault="006479D6" w:rsidP="004E5038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F8C6928" w14:textId="6624443E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8AAE16C" w14:textId="46DD8413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96C76D" w14:textId="77777777" w:rsidR="006479D6" w:rsidRPr="0033413D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762356DC" w14:textId="74666979" w:rsidR="009F107F" w:rsidRPr="009F107F" w:rsidRDefault="009F107F" w:rsidP="00890F10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HLA-specific PCR products shorter than 125 base pairs have a lower intensity and are less sharp than longer PCR products.</w:t>
      </w:r>
    </w:p>
    <w:p w14:paraId="44C833A7" w14:textId="2D3C110A" w:rsidR="009F107F" w:rsidRPr="009F107F" w:rsidRDefault="009F107F" w:rsidP="00890F10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 xml:space="preserve">Primer </w:t>
      </w:r>
      <w:proofErr w:type="gramStart"/>
      <w:r w:rsidRPr="009F107F">
        <w:rPr>
          <w:b w:val="0"/>
          <w:color w:val="auto"/>
          <w:sz w:val="18"/>
          <w:szCs w:val="18"/>
          <w:vertAlign w:val="baseline"/>
        </w:rPr>
        <w:t>mix</w:t>
      </w:r>
      <w:proofErr w:type="gramEnd"/>
      <w:r w:rsidRPr="009F107F">
        <w:rPr>
          <w:b w:val="0"/>
          <w:color w:val="auto"/>
          <w:sz w:val="18"/>
          <w:szCs w:val="18"/>
          <w:vertAlign w:val="baseline"/>
        </w:rPr>
        <w:t xml:space="preserve"> 2 may give rise to a weak band of about 500 bp. This band should be disregarded when interpreting HLA-B*13 SSP </w:t>
      </w:r>
      <w:proofErr w:type="spellStart"/>
      <w:r w:rsidRPr="009F107F">
        <w:rPr>
          <w:b w:val="0"/>
          <w:color w:val="auto"/>
          <w:sz w:val="18"/>
          <w:szCs w:val="18"/>
          <w:vertAlign w:val="baseline"/>
        </w:rPr>
        <w:t>subtypings</w:t>
      </w:r>
      <w:proofErr w:type="spellEnd"/>
      <w:r w:rsidRPr="009F107F">
        <w:rPr>
          <w:b w:val="0"/>
          <w:color w:val="auto"/>
          <w:sz w:val="18"/>
          <w:szCs w:val="18"/>
          <w:vertAlign w:val="baseline"/>
        </w:rPr>
        <w:t>.</w:t>
      </w:r>
    </w:p>
    <w:p w14:paraId="4F725FB7" w14:textId="071E374C" w:rsidR="009F107F" w:rsidRPr="009F107F" w:rsidRDefault="009F107F" w:rsidP="00890F10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1, 5 and 24 may give rise to a lower yield of HLA-specific PCR product than the other B*13 primer mixes.</w:t>
      </w:r>
    </w:p>
    <w:p w14:paraId="71CEC558" w14:textId="53C6BE6E" w:rsidR="009F107F" w:rsidRPr="009F107F" w:rsidRDefault="009F107F" w:rsidP="00890F10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7, 8, 12</w:t>
      </w:r>
      <w:r w:rsidR="00E7055B">
        <w:rPr>
          <w:b w:val="0"/>
          <w:color w:val="auto"/>
          <w:sz w:val="18"/>
          <w:szCs w:val="18"/>
          <w:vertAlign w:val="baseline"/>
        </w:rPr>
        <w:t xml:space="preserve"> </w:t>
      </w:r>
      <w:r w:rsidRPr="009F107F">
        <w:rPr>
          <w:b w:val="0"/>
          <w:color w:val="auto"/>
          <w:sz w:val="18"/>
          <w:szCs w:val="18"/>
          <w:vertAlign w:val="baseline"/>
        </w:rPr>
        <w:t>and 16 may have tendencies of unspecific amplifications.</w:t>
      </w:r>
    </w:p>
    <w:p w14:paraId="2475C751" w14:textId="3032C97A" w:rsidR="009F107F" w:rsidRDefault="009F107F" w:rsidP="00890F10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In primer mix 26 the positive control band may be weaker than for other HLA-B*13 primer mixes.</w:t>
      </w:r>
    </w:p>
    <w:p w14:paraId="36D01975" w14:textId="77777777" w:rsidR="00890F10" w:rsidRDefault="00890F10" w:rsidP="00890F10">
      <w:pPr>
        <w:pStyle w:val="Beskrivning"/>
        <w:keepNext/>
        <w:spacing w:after="0"/>
        <w:ind w:left="284" w:right="1134"/>
        <w:jc w:val="both"/>
        <w:rPr>
          <w:rFonts w:ascii="Arial" w:hAnsi="Arial" w:cs="Arial"/>
          <w:i w:val="0"/>
          <w:iCs w:val="0"/>
          <w:color w:val="auto"/>
          <w:spacing w:val="-2"/>
          <w:lang w:val="en-US"/>
        </w:rPr>
      </w:pPr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 xml:space="preserve">Primer mixes 26 </w:t>
      </w:r>
      <w:proofErr w:type="gramStart"/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>has a tendency to</w:t>
      </w:r>
      <w:proofErr w:type="gramEnd"/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 xml:space="preserve"> giving rise to primer oligomer formation.</w:t>
      </w:r>
    </w:p>
    <w:p w14:paraId="344B7F54" w14:textId="3C6982EA" w:rsidR="009F107F" w:rsidRPr="00890F10" w:rsidRDefault="009F107F" w:rsidP="00890F10">
      <w:pPr>
        <w:pStyle w:val="Beskrivning"/>
        <w:keepNext/>
        <w:spacing w:after="0"/>
        <w:ind w:left="284" w:right="1134"/>
        <w:jc w:val="both"/>
        <w:rPr>
          <w:rFonts w:ascii="Arial" w:hAnsi="Arial" w:cs="Arial"/>
          <w:i w:val="0"/>
          <w:iCs w:val="0"/>
          <w:color w:val="auto"/>
          <w:spacing w:val="-2"/>
          <w:lang w:val="en-US"/>
        </w:rPr>
      </w:pPr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 xml:space="preserve">Primer </w:t>
      </w:r>
      <w:proofErr w:type="gramStart"/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>mix</w:t>
      </w:r>
      <w:proofErr w:type="gramEnd"/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 xml:space="preserve"> 31 contains a negative control, which will amplify the majority of the HLA amplicons as well as the amplicons generated by the control primer pairs matching the human growth hormone gene. HLA-specific PCR product sizes range from 75 to 200 base pairs.</w:t>
      </w:r>
      <w:r w:rsidR="00D25BD5"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 xml:space="preserve"> </w:t>
      </w:r>
      <w:r w:rsidRPr="00890F10">
        <w:rPr>
          <w:rFonts w:ascii="Arial" w:hAnsi="Arial" w:cs="Arial"/>
          <w:i w:val="0"/>
          <w:iCs w:val="0"/>
          <w:color w:val="auto"/>
          <w:spacing w:val="-2"/>
          <w:lang w:val="en-US"/>
        </w:rPr>
        <w:t>The PCR product generated by the positive control primer pair is 200 base pairs.</w:t>
      </w:r>
    </w:p>
    <w:p w14:paraId="453621EA" w14:textId="77777777" w:rsidR="006D59B9" w:rsidRPr="00890F10" w:rsidRDefault="006D59B9" w:rsidP="004E5038">
      <w:pPr>
        <w:tabs>
          <w:tab w:val="left" w:pos="3744"/>
        </w:tabs>
        <w:ind w:left="284"/>
        <w:rPr>
          <w:rFonts w:ascii="Arial" w:hAnsi="Arial" w:cs="Arial"/>
          <w:spacing w:val="-2"/>
          <w:sz w:val="18"/>
          <w:szCs w:val="18"/>
          <w:lang w:eastAsia="sv-SE"/>
        </w:rPr>
      </w:pPr>
      <w:r w:rsidRPr="00890F10">
        <w:rPr>
          <w:rFonts w:ascii="Arial" w:hAnsi="Arial" w:cs="Arial"/>
          <w:spacing w:val="-2"/>
          <w:sz w:val="18"/>
          <w:szCs w:val="18"/>
          <w:lang w:eastAsia="sv-SE"/>
        </w:rPr>
        <w:br w:type="page"/>
      </w:r>
    </w:p>
    <w:p w14:paraId="5042CB2D" w14:textId="6B657427" w:rsidR="00EE45F0" w:rsidRDefault="00C14437" w:rsidP="00B95869">
      <w:pPr>
        <w:tabs>
          <w:tab w:val="left" w:pos="3744"/>
        </w:tabs>
      </w:pPr>
      <w:r w:rsidRPr="00C14437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1DB5212" wp14:editId="74B7ECAD">
            <wp:simplePos x="540689" y="1081377"/>
            <wp:positionH relativeFrom="column">
              <wp:align>center</wp:align>
            </wp:positionH>
            <wp:positionV relativeFrom="page">
              <wp:posOffset>1080135</wp:posOffset>
            </wp:positionV>
            <wp:extent cx="6480000" cy="8398800"/>
            <wp:effectExtent l="0" t="0" r="0" b="254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FFACC" w14:textId="7EC8BE0C" w:rsidR="00F24AD1" w:rsidRPr="00DD4D81" w:rsidRDefault="00DD4F39" w:rsidP="00DD4D81">
      <w:pPr>
        <w:tabs>
          <w:tab w:val="left" w:pos="0"/>
          <w:tab w:val="left" w:pos="701"/>
        </w:tabs>
        <w:suppressAutoHyphens/>
        <w:ind w:right="-962"/>
        <w:jc w:val="both"/>
      </w:pPr>
      <w:r w:rsidRPr="00DD4F39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BADC553" wp14:editId="597208EC">
            <wp:simplePos x="540689" y="1081377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7333200"/>
            <wp:effectExtent l="0" t="0" r="0" b="127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3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6FE9" w:rsidRPr="00DD4D81">
        <w:br w:type="page"/>
      </w:r>
    </w:p>
    <w:p w14:paraId="3B051005" w14:textId="547F1380" w:rsidR="00F24AD1" w:rsidRDefault="004F1205" w:rsidP="00DF6A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b/>
          <w:sz w:val="18"/>
          <w:szCs w:val="18"/>
          <w:vertAlign w:val="superscript"/>
        </w:rPr>
      </w:pPr>
      <w:r w:rsidRPr="004F1205">
        <w:drawing>
          <wp:anchor distT="0" distB="0" distL="114300" distR="114300" simplePos="0" relativeHeight="251667456" behindDoc="0" locked="0" layoutInCell="1" allowOverlap="1" wp14:anchorId="0511CEE5" wp14:editId="13481479">
            <wp:simplePos x="0" y="0"/>
            <wp:positionH relativeFrom="column">
              <wp:posOffset>0</wp:posOffset>
            </wp:positionH>
            <wp:positionV relativeFrom="paragraph">
              <wp:posOffset>304</wp:posOffset>
            </wp:positionV>
            <wp:extent cx="6479540" cy="8085455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8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673E7" w14:textId="267E408C" w:rsidR="00B10C41" w:rsidRPr="00B10C41" w:rsidRDefault="00B10C41" w:rsidP="00B10C41"/>
    <w:p w14:paraId="0139FFA9" w14:textId="2911A84C" w:rsidR="00B10C41" w:rsidRPr="00B10C41" w:rsidRDefault="00B10C41" w:rsidP="00B10C41"/>
    <w:p w14:paraId="25724467" w14:textId="33802D17" w:rsidR="00B10C41" w:rsidRPr="00B10C41" w:rsidRDefault="004F1205" w:rsidP="00B10C41">
      <w:r w:rsidRPr="004F1205">
        <w:drawing>
          <wp:anchor distT="0" distB="0" distL="114300" distR="114300" simplePos="0" relativeHeight="251668480" behindDoc="0" locked="0" layoutInCell="1" allowOverlap="1" wp14:anchorId="05EDC719" wp14:editId="7756F3BC">
            <wp:simplePos x="540689" y="1081377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6051600"/>
            <wp:effectExtent l="0" t="0" r="0" b="635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0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7F6CD9" w14:textId="6A7F8A39" w:rsidR="00B10C41" w:rsidRPr="00B10C41" w:rsidRDefault="00B10C41" w:rsidP="00B10C41"/>
    <w:p w14:paraId="39E6968B" w14:textId="5E2A2EF5" w:rsidR="00B10C41" w:rsidRPr="00B10C41" w:rsidRDefault="00B10C41" w:rsidP="00B10C41"/>
    <w:p w14:paraId="13584C64" w14:textId="3D775492" w:rsidR="00B10C41" w:rsidRPr="00B10C41" w:rsidRDefault="00B10C41" w:rsidP="00B10C41"/>
    <w:p w14:paraId="25F44061" w14:textId="7C895480" w:rsidR="00B10C41" w:rsidRPr="00B10C41" w:rsidRDefault="00B10C41" w:rsidP="00B10C41"/>
    <w:p w14:paraId="61654E58" w14:textId="067B820E" w:rsidR="00B10C41" w:rsidRPr="00B10C41" w:rsidRDefault="00B10C41" w:rsidP="00B10C41"/>
    <w:p w14:paraId="4B38FEC5" w14:textId="6492A16F" w:rsidR="00B10C41" w:rsidRPr="00B10C41" w:rsidRDefault="00B10C41" w:rsidP="00B10C41"/>
    <w:p w14:paraId="6847FF4E" w14:textId="2D1A4754" w:rsidR="00B10C41" w:rsidRPr="00B10C41" w:rsidRDefault="00B10C41" w:rsidP="00B10C41"/>
    <w:p w14:paraId="642F1BE2" w14:textId="7E4D9A0B" w:rsidR="00B10C41" w:rsidRPr="00B10C41" w:rsidRDefault="00B10C41" w:rsidP="00B10C41"/>
    <w:p w14:paraId="021B9C40" w14:textId="7845E74A" w:rsidR="00B10C41" w:rsidRPr="00B10C41" w:rsidRDefault="00B10C41" w:rsidP="00B10C41"/>
    <w:p w14:paraId="2CC6E9E3" w14:textId="66077883" w:rsidR="00B10C41" w:rsidRPr="00B10C41" w:rsidRDefault="00B10C41" w:rsidP="00B10C41"/>
    <w:p w14:paraId="47A72BA1" w14:textId="7341AADC" w:rsidR="00B10C41" w:rsidRPr="00B10C41" w:rsidRDefault="00B10C41" w:rsidP="00B10C41"/>
    <w:p w14:paraId="39449EED" w14:textId="1891BE3F" w:rsidR="00B10C41" w:rsidRPr="00B10C41" w:rsidRDefault="00B10C41" w:rsidP="00B10C41"/>
    <w:p w14:paraId="2A3C29B1" w14:textId="6118249F" w:rsidR="00B10C41" w:rsidRPr="00B10C41" w:rsidRDefault="00B10C41" w:rsidP="00B10C41"/>
    <w:p w14:paraId="46F6BD61" w14:textId="4F7DD2D0" w:rsidR="00B10C41" w:rsidRPr="00B10C41" w:rsidRDefault="00231DD3" w:rsidP="00B10C41">
      <w:r w:rsidRPr="00231DD3">
        <w:rPr>
          <w:noProof/>
        </w:rPr>
        <w:drawing>
          <wp:anchor distT="0" distB="0" distL="114300" distR="114300" simplePos="0" relativeHeight="251662336" behindDoc="0" locked="0" layoutInCell="1" allowOverlap="1" wp14:anchorId="1251A5B6" wp14:editId="15ADCC8C">
            <wp:simplePos x="540689" y="1081377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84780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B63D3" w14:textId="7F9B554B" w:rsidR="00B10C41" w:rsidRPr="00B10C41" w:rsidRDefault="00231DD3" w:rsidP="00B10C41">
      <w:r w:rsidRPr="00231DD3">
        <w:rPr>
          <w:noProof/>
        </w:rPr>
        <w:drawing>
          <wp:anchor distT="0" distB="0" distL="114300" distR="114300" simplePos="0" relativeHeight="251663360" behindDoc="0" locked="0" layoutInCell="1" allowOverlap="1" wp14:anchorId="6BAE08F4" wp14:editId="0A9C21C4">
            <wp:simplePos x="540689" y="1081377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86364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B96F4" w14:textId="0875B0BD" w:rsidR="00E70370" w:rsidRPr="00C41CCD" w:rsidRDefault="00C41CCD" w:rsidP="00C41CCD">
      <w:r w:rsidRPr="00C41CCD">
        <w:rPr>
          <w:noProof/>
        </w:rPr>
        <w:drawing>
          <wp:anchor distT="0" distB="0" distL="114300" distR="114300" simplePos="0" relativeHeight="251664384" behindDoc="0" locked="0" layoutInCell="1" allowOverlap="1" wp14:anchorId="01FAD3C1" wp14:editId="78254A19">
            <wp:simplePos x="540689" y="1081377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3459600"/>
            <wp:effectExtent l="0" t="0" r="0" b="762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4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F7DAD" w14:textId="339FE972" w:rsidR="00E0234F" w:rsidRPr="00DF6AE4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</w:rPr>
      </w:pPr>
      <w:r w:rsidRPr="003310BD">
        <w:rPr>
          <w:rFonts w:cs="Arial"/>
          <w:b/>
          <w:sz w:val="18"/>
          <w:szCs w:val="18"/>
          <w:vertAlign w:val="superscript"/>
        </w:rPr>
        <w:t>1</w:t>
      </w:r>
      <w:r w:rsidRPr="003310BD">
        <w:rPr>
          <w:rFonts w:cs="Arial"/>
          <w:sz w:val="18"/>
          <w:szCs w:val="18"/>
        </w:rPr>
        <w:t xml:space="preserve">HLA-B*13 alleles in bold lettering are listed as confirmed alleles on the </w:t>
      </w:r>
      <w:r w:rsidRPr="003310BD">
        <w:rPr>
          <w:rFonts w:cs="Arial"/>
          <w:spacing w:val="-3"/>
          <w:sz w:val="18"/>
          <w:szCs w:val="18"/>
        </w:rPr>
        <w:t xml:space="preserve">on the IMGT/HLA web page </w:t>
      </w:r>
      <w:hyperlink r:id="rId26" w:history="1">
        <w:r w:rsidRPr="003310BD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9A68DA">
        <w:rPr>
          <w:rFonts w:cs="Arial"/>
          <w:sz w:val="18"/>
          <w:szCs w:val="18"/>
        </w:rPr>
        <w:t>, release 3.26.0, October 2016</w:t>
      </w:r>
      <w:r w:rsidRPr="003310BD">
        <w:rPr>
          <w:rFonts w:cs="Arial"/>
          <w:sz w:val="18"/>
          <w:szCs w:val="18"/>
        </w:rPr>
        <w:t>.</w:t>
      </w:r>
    </w:p>
    <w:p w14:paraId="1F45578D" w14:textId="77777777" w:rsidR="00E0234F" w:rsidRPr="00190F01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  <w:tab w:val="left" w:pos="10348"/>
        </w:tabs>
        <w:rPr>
          <w:rFonts w:cs="Arial"/>
          <w:spacing w:val="-3"/>
          <w:sz w:val="18"/>
          <w:szCs w:val="18"/>
        </w:rPr>
      </w:pPr>
      <w:r w:rsidRPr="00190F0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90F0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90F0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190F0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90F01">
        <w:rPr>
          <w:rFonts w:cs="Arial"/>
          <w:spacing w:val="-3"/>
          <w:sz w:val="18"/>
          <w:szCs w:val="18"/>
        </w:rPr>
        <w:t>.</w:t>
      </w:r>
    </w:p>
    <w:p w14:paraId="423C7FE2" w14:textId="2609FBC2" w:rsidR="0058235F" w:rsidRDefault="00E0234F" w:rsidP="0058235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5D565A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DB1D43">
        <w:rPr>
          <w:rFonts w:ascii="Arial" w:hAnsi="Arial"/>
          <w:sz w:val="18"/>
          <w:szCs w:val="18"/>
        </w:rPr>
        <w:t>The following HLA-B*13</w:t>
      </w:r>
      <w:r w:rsidR="0058235F" w:rsidRPr="00BB1B3D">
        <w:rPr>
          <w:rFonts w:ascii="Arial" w:hAnsi="Arial"/>
          <w:sz w:val="18"/>
          <w:szCs w:val="18"/>
        </w:rPr>
        <w:t xml:space="preserve"> primer mixes have two </w:t>
      </w:r>
      <w:r w:rsidR="0058235F" w:rsidRPr="00BB1B3D">
        <w:rPr>
          <w:rFonts w:ascii="Arial" w:hAnsi="Arial" w:cs="Arial"/>
          <w:sz w:val="18"/>
          <w:szCs w:val="18"/>
        </w:rPr>
        <w:t>or more product sizes:</w:t>
      </w:r>
    </w:p>
    <w:p w14:paraId="54C0FBFE" w14:textId="0A9023E8" w:rsidR="00C41CCD" w:rsidRDefault="00C41CCD" w:rsidP="0058235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DD8165B" w14:textId="44F169C5" w:rsidR="00C41CCD" w:rsidRDefault="00C41CCD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"/>
        <w:tblW w:w="10206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843"/>
        <w:gridCol w:w="6103"/>
      </w:tblGrid>
      <w:tr w:rsidR="00C41CCD" w:rsidRPr="00C41CCD" w14:paraId="280F09AE" w14:textId="77777777" w:rsidTr="00C41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" w:type="dxa"/>
          </w:tcPr>
          <w:p w14:paraId="4469AE4C" w14:textId="77777777" w:rsidR="00C41CCD" w:rsidRPr="00C41CCD" w:rsidRDefault="00C41CCD" w:rsidP="0030231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528149850"/>
            <w:r w:rsidRPr="00C41CCD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550788C" w14:textId="79E38805" w:rsidR="00C41CCD" w:rsidRPr="00C41CCD" w:rsidRDefault="00C41CCD" w:rsidP="0030231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C41CCD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43" w:type="dxa"/>
          </w:tcPr>
          <w:p w14:paraId="33BC39BC" w14:textId="28E61C42" w:rsidR="00C41CCD" w:rsidRPr="00C41CCD" w:rsidRDefault="00C41CCD" w:rsidP="0030231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C41CCD">
              <w:rPr>
                <w:rFonts w:cs="Arial"/>
                <w:spacing w:val="-3"/>
                <w:sz w:val="18"/>
                <w:szCs w:val="18"/>
              </w:rPr>
              <w:t>Amplified HLA-B*13 alleles</w:t>
            </w:r>
          </w:p>
        </w:tc>
        <w:tc>
          <w:tcPr>
            <w:tcW w:w="6103" w:type="dxa"/>
          </w:tcPr>
          <w:p w14:paraId="56FFA2A2" w14:textId="77777777" w:rsidR="00C41CCD" w:rsidRPr="00C41CCD" w:rsidRDefault="00C41CCD" w:rsidP="0030231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C41CCD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C41CCD" w:rsidRPr="00C41CCD" w14:paraId="3E99AD4A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68F52F20" w14:textId="5445192C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211DD02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0FC6D60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0DF2C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26CDF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B9A17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73B59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0AECA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267BD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6AD76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D5750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F6C6B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33018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C5235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EA767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00CE5D6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E1695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94232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1552A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103A1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9250E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43377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B2AD0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1843" w:type="dxa"/>
          </w:tcPr>
          <w:p w14:paraId="0407865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03, 13:22:01-13:22:02, 13:45, 13:48, 13:128, 13:145, 13:153, 13:159, 13:178</w:t>
            </w:r>
          </w:p>
          <w:p w14:paraId="2FB8811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3CCA2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2558D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CD51C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C6D87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6B4EA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B46AE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CF8B3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1CB3D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16, 13:20, 13:31, 13:41, 13:48, 13:128, 13:131, 13:145, 13:164</w:t>
            </w: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C41CCD">
              <w:rPr>
                <w:rFonts w:ascii="Arial" w:hAnsi="Arial" w:cs="Arial"/>
                <w:sz w:val="18"/>
                <w:szCs w:val="18"/>
              </w:rPr>
              <w:t>13:178</w:t>
            </w:r>
          </w:p>
          <w:p w14:paraId="332B35E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C0157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D60A6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5AA36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03, 13:48, 13:120, 13:146, 13:164</w:t>
            </w:r>
          </w:p>
          <w:p w14:paraId="753C96C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3" w:type="dxa"/>
          </w:tcPr>
          <w:p w14:paraId="3070B4F2" w14:textId="77777777" w:rsidR="00C41CCD" w:rsidRPr="00C41CCD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07:78, 15:42, 15:73:01:01-15:73:01:02, 15:86, 15:224, 15:303, 15:485-15:486, 15:552, 18:191, 35:60, 35:432, 35:446, 35:545, 40:71, 44:10, 46:11, 46:18, 51:15, 51:62, 51:106:01-51:106:02, 51:157, 51:223, 51:225, 51:300, 52:25:01-52:25:02, 54:01:01:01-54:03, 54:05N, 54:07-54:08N, 54:10, 54:12-54:13, 54:17-54:41, 54:43-54:46, 55:01:01:01-55:03, 55:05, 55:07, 55:09-55:12, 55:15-55:16, 55:18-55:19, 55:21-55:22, 55:24-55:26, 55:29-55:31, 55:33-55:40, 55:42-55:45, 55:47-55:48, 55:52-55:57, 55:59-55:67, 55:69-55:80, 55:82-55:85, 55:87-55:109, 55:111-55:133, 56:01:01:01-56:01:04, 56:01:06-56:02:01:02, 56:02:03, 56:04:01:01-56:04:05, 56:07-56:08, 56:10, 56:13-56:14, 56:16-56:17, 56:19N-56:20:02, 56:23-56:30, 56:33-56:49, 56:51-56:59, 56:62-56:87, 56:89-56:93, 56:95, 58:73, 59:01:01:01-59:01:01:02, 59:04-59:09, 59:12, 82:01:01:01-82:04, </w:t>
            </w:r>
            <w:r w:rsidRPr="00C41CCD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C*01:90, C*15:91, C*15:128</w:t>
            </w:r>
          </w:p>
          <w:p w14:paraId="6EDA765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07:78, 15:42, 15:73:01:01-15:73:01:02, 15:303, 15:486, 51:62, 51:106:01-51:106:02, 51:223, 51:225, 51:300, 52:25:01-52:25:02, 54:20, 54:33, 54:40, 55:01:01:01-55:01:30, 55:03, 55:05, 55:09, 55:11, 55:15, 55:21, 55:24-55:25, 55:29, 55:31, 55:33, 55:36, 55:38, 55:40, 55:44-55:45, 55:52-55:55N, 55:59-55:60, 55:64, 55:66, 55:73-55:76, 55:78-55:79, 55:84-55:85, 55:87, 55:90-55:95, 55:97N-55:106, 55:108-55:109, 55:111, 55:113-55:116, 55:118N-55:119, 55:121-55:122, 55:124-55:127, 56:25, 56:37, 56:43</w:t>
            </w: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 xml:space="preserve">56:66, 59:12, </w:t>
            </w:r>
            <w:r w:rsidRPr="00890F10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C*01:90, C*15:91, C*15:128</w:t>
            </w:r>
          </w:p>
          <w:p w14:paraId="4B600B2D" w14:textId="634B1CFB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5:73:01:01-15:73:01:02, 15:303, 15:486, 15:552, 35:432, 35:446, 35:545, 40:71, 44:10, 46:11, 51:15, 51:62, 51:106:</w:t>
            </w:r>
            <w:proofErr w:type="gram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01-51</w:t>
            </w:r>
            <w:proofErr w:type="gram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:106:02, 51:223, 51:225, 52:25:01-52:25:02, 54:03, 54:33, 54:40, 56:01:01:01-56:01:04, 56:01:06-56:01:12, 56:01:14-56:02:03, 56:04:01:01-56:04:05, 56:07-56:08, 56:13-56:14, 56:16-56:17, 56:20:01-56:20:02, 56:24-56:30, 56:33-56:49, 56:51-56:53, 56:55:01:02-56:59, 56:61-56:65, 56:67-56:87, 56:89-56:93, 56:95, 58:73, 59:04, 59:12, 82:01:01:01-82:04</w:t>
            </w:r>
          </w:p>
        </w:tc>
      </w:tr>
      <w:tr w:rsidR="00C41CCD" w:rsidRPr="00C41CCD" w14:paraId="427E19F1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7"/>
        </w:trPr>
        <w:tc>
          <w:tcPr>
            <w:tcW w:w="843" w:type="dxa"/>
          </w:tcPr>
          <w:p w14:paraId="55817669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62A86C5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130 bp </w:t>
            </w:r>
          </w:p>
          <w:p w14:paraId="7251296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1843" w:type="dxa"/>
          </w:tcPr>
          <w:p w14:paraId="76606AE9" w14:textId="77777777" w:rsidR="00C41CCD" w:rsidRPr="00C41CCD" w:rsidRDefault="00C41CCD" w:rsidP="00302311">
            <w:pPr>
              <w:tabs>
                <w:tab w:val="center" w:pos="1167"/>
              </w:tabs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42</w:t>
            </w:r>
          </w:p>
          <w:p w14:paraId="6BF273AA" w14:textId="77777777" w:rsidR="00C41CCD" w:rsidRPr="00C41CCD" w:rsidRDefault="00C41CCD" w:rsidP="00302311">
            <w:pPr>
              <w:tabs>
                <w:tab w:val="center" w:pos="1167"/>
              </w:tabs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08</w:t>
            </w:r>
            <w:r w:rsidRPr="00C41CCD">
              <w:rPr>
                <w:rFonts w:ascii="Arial" w:hAnsi="Arial" w:cs="Arial"/>
                <w:sz w:val="18"/>
                <w:szCs w:val="18"/>
              </w:rPr>
              <w:tab/>
            </w:r>
          </w:p>
        </w:tc>
        <w:tc>
          <w:tcPr>
            <w:tcW w:w="6103" w:type="dxa"/>
          </w:tcPr>
          <w:p w14:paraId="4F4C26E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51:38</w:t>
            </w:r>
          </w:p>
          <w:p w14:paraId="377C9C1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1CCD" w:rsidRPr="00C41CCD" w14:paraId="3031C153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AB613BB" w14:textId="49365AB1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361FDD5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7F7AA4A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0C4D6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031AA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223A2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1DE0E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4AE07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92963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9A8DE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42DEC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68D03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09C42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B7AA5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0DD99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6057F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1C1CF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8FEEF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CF859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46035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FA437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FB34E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29416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BE20A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F838A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A34F0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1B243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48608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AC67D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17CD6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2F309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682B2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4B911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0EFDF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32F50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1843" w:type="dxa"/>
          </w:tcPr>
          <w:p w14:paraId="2FD5181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>*13:01:11, 13:21, 13:71</w:t>
            </w:r>
          </w:p>
          <w:p w14:paraId="1D0AEF0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7806E8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251D177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681A3C0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517E6FF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A99A41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338753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57F4E89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698BB23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2F4094C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5B98D4A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11242C7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33CACAD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5D46C6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14E89A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D0378E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942EAD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67385D1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8577E5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F97952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542754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619AED4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F8DA2A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7A481D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D159A9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10D7DD3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44E11F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215320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22C76C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ED59A64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17C8414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87E0D3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>*13:09, 13:39, 13:67</w:t>
            </w:r>
          </w:p>
        </w:tc>
        <w:tc>
          <w:tcPr>
            <w:tcW w:w="6103" w:type="dxa"/>
          </w:tcPr>
          <w:p w14:paraId="16CF27C5" w14:textId="77777777" w:rsidR="00C41CCD" w:rsidRPr="00C41CCD" w:rsidRDefault="00C41CCD" w:rsidP="00C41CCD">
            <w:pPr>
              <w:widowControl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 xml:space="preserve">*07:05:01:01-07:06:01:04, 07:06:03-07:06:05, 07:32, 07:34, 07:40, 07:53, 07:69, 07:78, 07:80, 07:90, 07:97, 07:105, 07:112, 07:123, 07:137-07:138, 07:140, 07:176, 07:182N, 07:201N, 07:206-07:207, 07:209-07:210, 07:213, 07:222, 07:249, 07:258, 07:264, 07:269-07:270, 07:278, 07:283, 07:287, 07:293, 07:304, 07:317, 07:324, 07:327, 07:332-07:333, 07:340, 07:349, 07:352-07:353, 07:356-07:358, 07:368, 07:378, 07:387, 07:389, 07:395, 07:399, 07:407-07:408, 07:426Q, 07:434, 07:443, 07:474, 07:480, 08:01:02, 08:01:13, 08:20:01, 08:53:02, 08:79:01, 08:213:01, 15:150, 15:188, 18:189, 27:07:01-27:07:06, 27:11, 27:20, 27:24, 27:27, 27:33, 27:43, 27:125, 27:130, 27:164, 27:168, 27:180, 27:187, 27:218-27:219, 27:233, 27:251, 35:09:02-35:09:03, 35:18, 35:31, 35:88, 35:230, 35:534, 38:63, 39:136, 40:01:01-40:01:13, 40:01:15-40:01:20, 40:01:22-40:01:25, 40:01:27, 40:01:29, 40:01:31, 40:01:33-40:01:45, 40:01:47-40:01:49, 40:01:51-40:02:09, 40:02:11-40:02:12, 40:02:14-40:02:17, 40:02:19, 40:02:21-40:02:25, 40:02:27-40:02:38, 40:04:01:01-40:06:04:03, 40:06:06-40:06:09, 40:06:11-40:08:01:02, 40:10:01:01-40:13, 40:14:03-40:16:01:02, 40:19, 40:21-40:23, 40:25, 40:27:01-40:27:03, 40:29-40:30, 40:34-40:35:01, 40:36-40:40, 40:43, 40:45-40:51, 40:53-40:58, 40:61-40:70:02, 40:72:02-40:76, 40:79-40:86, 40:87:02-40:88, 40:90-40:94, 40:96-40:97, 40:99-40:114:01:02, 40:115-40:119, 40:122-40:123, 40:125:01-40:130:02, 40:132-40:135, 40:137-40:157, 40:160:01-40:171, 40:173-40:179, 40:182-40:183, 40:185-40:186:02, 40:188-40:236, 40:239-40:266, 40:268-40:279, 40:281-40:283, 40:285-40:304, 40:306, 40:308-40:311, 40:313-40:329, 40:331-40:340, 40:342-40:351, 40:353:01:01-40:367, 40:369-40:380, 40:381:02-40:389, 40:392-40:413, 40:415-40:421Q, 40:423-40:428N, 40:430-40:457, 40:459-40:497, 40:499-40:521, 40:523-40:535, 40:537-40:547, 41:08, 44:31, 48:01:01:01-48:01:14, 48:03:01:01-48:07, 48:09-48:11, 48:13, 48:15-48:16, 48:18-48:22, 48:24, 48:28-48:45, 48:47-48:58, 51:01:09, 51:01:21, 51:01:25, 51:10, 51:24:02-51:24:04, 51:81, 51:217, 51:279, 51:338, 52:01:50, 52:54, 54:11, 55:04, 55:08, 55:49, 55:86, 56:20:02, 58:27, 67:03, 81:01:01:01-81:10, </w:t>
            </w:r>
            <w:r w:rsidRPr="00C41CCD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C*01:90, C*01:116, C*02:68, C*03:317, C*05:238, C*07:775, C*12:282, C*15:24, C*15:128</w:t>
            </w:r>
          </w:p>
          <w:p w14:paraId="24356A0A" w14:textId="77777777" w:rsidR="00C41CCD" w:rsidRPr="00C41CCD" w:rsidRDefault="00C41CCD" w:rsidP="00C41CCD">
            <w:pPr>
              <w:widowControl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>*07:177, 08:102, 08:122, 14:48, 15:53, 15:183, 15:212, 15:336, 15:345, 15:511, 15:559, 18:80, 18:102, 18:107, 27:08, 27:12:01:01-27:12:01:03, 27:18, 27:26, 27:33, 27:40, 27:42, 27:44, 27:89, 27:153, 27:165</w:t>
            </w:r>
            <w:r w:rsidRPr="00C41CCD">
              <w:rPr>
                <w:rFonts w:ascii="Arial" w:hAnsi="Arial" w:cs="Arial"/>
                <w:sz w:val="18"/>
                <w:szCs w:val="18"/>
                <w:vertAlign w:val="superscript"/>
                <w:lang w:val="es-ES"/>
              </w:rPr>
              <w:t>w</w:t>
            </w: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>, 27:204:01:01-27:204:01:02, 27:242, 35:63, 35:84, 35:90, 35:150:01-35:150:02, 35:184, 35:201, 35:217, 35:317, 35:441, 40:01:01-40:01:10, 40:01:12-40:09, 40:11:01:01-40:11:02, 40:14:01-40:16:01:02, 40:18, 40:20:01:01-40:20:01:02, 40:22N-40:40, 40:42-40:46, 40:48-40:57, 40:59-40:75, 40:77-40:95, 40:97-40:108, 40:111-40:116, 40:118N-40:136, 40:138-40:148, 40:150-40:156, 40:158-40:187, 40:189-40:200, 40:202-40:214, 40:216N-40:247, 40:249-40:281, 40:283-40:291N, 40:293-40:324, 40:326-40:339, 40:341-40:350, 40:352-40:363, 40:366-40:393, 40:395-40:399N, 40:402-40:456, 40:458-40:525, 40:527-40:547, 41:01:01:01-41:04, 41:06-41:11, 41:13-41:21, 41:23-41:25, 41:27-41:35, 41:37-41:45N, 41:47-41:59, 41:61-41:82, 44:09, 44:46:01-44:46:02, 44:75, 44:90, 44:129, 44:131, 44:254, 44:277, 44:356, 44:438N, 45:01:01:01-45:01:08, 45:01:10-45:15, 45:17-45:25, 45:27-45:32, 46:10, 47:02, 47:03</w:t>
            </w:r>
            <w:r w:rsidRPr="00C41CCD">
              <w:rPr>
                <w:rFonts w:ascii="Arial" w:hAnsi="Arial" w:cs="Arial"/>
                <w:sz w:val="18"/>
                <w:szCs w:val="18"/>
                <w:vertAlign w:val="superscript"/>
                <w:lang w:val="es-ES"/>
              </w:rPr>
              <w:t>w</w:t>
            </w:r>
            <w:r w:rsidRPr="00C41CCD">
              <w:rPr>
                <w:rFonts w:ascii="Arial" w:hAnsi="Arial" w:cs="Arial"/>
                <w:sz w:val="18"/>
                <w:szCs w:val="18"/>
                <w:lang w:val="es-ES"/>
              </w:rPr>
              <w:t xml:space="preserve">, 50:01:01:01-50:02:01:02, 50:04:01-50:22, 50:31-50:76, 50:78-50:79, 56:36, 73:01:01:01-73:03, </w:t>
            </w:r>
            <w:r w:rsidRPr="00C41CCD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C*03:504, C*07:828</w:t>
            </w:r>
          </w:p>
        </w:tc>
      </w:tr>
      <w:tr w:rsidR="00C41CCD" w:rsidRPr="00C41CCD" w14:paraId="140F18DC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109D87A8" w14:textId="38E7FDD8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3</w:t>
            </w:r>
          </w:p>
        </w:tc>
        <w:tc>
          <w:tcPr>
            <w:tcW w:w="1417" w:type="dxa"/>
          </w:tcPr>
          <w:p w14:paraId="0669EC6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9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289F2A5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6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  <w:p w14:paraId="7D2866A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2B58FA4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19 </w:t>
            </w:r>
          </w:p>
          <w:p w14:paraId="0F85973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57</w:t>
            </w:r>
          </w:p>
          <w:p w14:paraId="1307A9C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12:01-13:12:02 </w:t>
            </w:r>
          </w:p>
        </w:tc>
        <w:tc>
          <w:tcPr>
            <w:tcW w:w="6103" w:type="dxa"/>
          </w:tcPr>
          <w:p w14:paraId="2809B82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49:34</w:t>
            </w:r>
          </w:p>
          <w:p w14:paraId="17EA56C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5:587, 35:287</w:t>
            </w:r>
          </w:p>
        </w:tc>
      </w:tr>
      <w:tr w:rsidR="00C41CCD" w:rsidRPr="00890F10" w14:paraId="070E9BBD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D7941F7" w14:textId="08013F62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5</w:t>
            </w:r>
          </w:p>
        </w:tc>
        <w:tc>
          <w:tcPr>
            <w:tcW w:w="1417" w:type="dxa"/>
          </w:tcPr>
          <w:p w14:paraId="2FE49E1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0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7091877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2D4E9A7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3B88330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05FA3358" w14:textId="32E93C7D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02:26, 13:22:01, 13:128, 13:145, 13:178</w:t>
            </w:r>
          </w:p>
          <w:p w14:paraId="6A905D1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14, 13:83 </w:t>
            </w:r>
          </w:p>
        </w:tc>
        <w:tc>
          <w:tcPr>
            <w:tcW w:w="6103" w:type="dxa"/>
          </w:tcPr>
          <w:p w14:paraId="3F50C01B" w14:textId="77777777" w:rsidR="00C41CCD" w:rsidRPr="00890F10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</w:pP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 xml:space="preserve">*07:78, 15:73:01:01-15:73:01:02, 15:303, 15:486, 40:48, 40:377, 49:01:14, 50:01:19, 54:01:10, 54:22, 56:01:03, 56:20:02, </w:t>
            </w:r>
            <w:r w:rsidRPr="00890F10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C*08:207:01, C*15:91, C*15:128</w:t>
            </w:r>
          </w:p>
          <w:p w14:paraId="17E6A9D9" w14:textId="77777777" w:rsidR="00C41CCD" w:rsidRPr="00890F10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*07:149, 07:453, 18:09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27:01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27:142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37:10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38:02:01:01-38:02:06, 38:02:08-38:04, 38:08, 38:15, 38:18, 38:23, 38:29, 38:35, 38:</w:t>
            </w:r>
            <w:proofErr w:type="gramStart"/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43-38</w:t>
            </w:r>
            <w:proofErr w:type="gramEnd"/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:50, 38:62, 38:64, 38:72, 38:74-38:76, 38:79, 38:82, 38:84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38:85, 38:92, 38:97-38:98, 38:103N-38:105, 38:160, 38:162-38:165N, 38:167, 38:172-38:173Q, 40:96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40:157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40:201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44:103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44:130, 44:212</w:t>
            </w:r>
            <w:r w:rsidRPr="00890F10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890F10">
              <w:rPr>
                <w:rFonts w:ascii="Arial" w:hAnsi="Arial" w:cs="Arial"/>
                <w:sz w:val="18"/>
                <w:szCs w:val="18"/>
                <w:lang w:val="sv-SE"/>
              </w:rPr>
              <w:t>, 44:224, 48:56</w:t>
            </w:r>
          </w:p>
        </w:tc>
      </w:tr>
      <w:tr w:rsidR="00C41CCD" w:rsidRPr="00C41CCD" w14:paraId="41D34548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56795416" w14:textId="1FCF200A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6</w:t>
            </w:r>
          </w:p>
        </w:tc>
        <w:tc>
          <w:tcPr>
            <w:tcW w:w="1417" w:type="dxa"/>
          </w:tcPr>
          <w:p w14:paraId="079BB33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9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7B3671E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0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2BB81E4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17, 13:33, 13:57</w:t>
            </w:r>
          </w:p>
          <w:p w14:paraId="516D918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15 </w:t>
            </w:r>
          </w:p>
        </w:tc>
        <w:tc>
          <w:tcPr>
            <w:tcW w:w="6103" w:type="dxa"/>
          </w:tcPr>
          <w:p w14:paraId="7374FA2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5:399, 35:46, 35:207, 57:88</w:t>
            </w:r>
          </w:p>
          <w:p w14:paraId="69AD8BA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4:37, 18:191, 49:09, 50:58, 51:62, 51:106:</w:t>
            </w:r>
            <w:proofErr w:type="gram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01-51</w:t>
            </w:r>
            <w:proofErr w:type="gram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:106:02, 51:223, 51:225, 52:25:01-52:25:02, 56:34</w:t>
            </w:r>
          </w:p>
        </w:tc>
      </w:tr>
      <w:tr w:rsidR="00C41CCD" w:rsidRPr="00C41CCD" w14:paraId="5685C73F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6E51B60E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7</w:t>
            </w:r>
          </w:p>
        </w:tc>
        <w:tc>
          <w:tcPr>
            <w:tcW w:w="1417" w:type="dxa"/>
          </w:tcPr>
          <w:p w14:paraId="4FC237D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6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68E402C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2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1DCB254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49N</w:t>
            </w:r>
          </w:p>
          <w:p w14:paraId="1560BC1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27, 13:43 </w:t>
            </w:r>
          </w:p>
        </w:tc>
        <w:tc>
          <w:tcPr>
            <w:tcW w:w="6103" w:type="dxa"/>
          </w:tcPr>
          <w:p w14:paraId="3B1CFF99" w14:textId="77777777" w:rsidR="00C41CCD" w:rsidRPr="00C41CCD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</w:pPr>
          </w:p>
          <w:p w14:paraId="6286555D" w14:textId="77777777" w:rsidR="00C41CCD" w:rsidRPr="00C41CCD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C*02:159, C*02:161</w:t>
            </w:r>
          </w:p>
        </w:tc>
      </w:tr>
      <w:tr w:rsidR="00C41CCD" w:rsidRPr="00C41CCD" w14:paraId="5116BD79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65399C64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8</w:t>
            </w:r>
          </w:p>
        </w:tc>
        <w:tc>
          <w:tcPr>
            <w:tcW w:w="1417" w:type="dxa"/>
          </w:tcPr>
          <w:p w14:paraId="6E31A6B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5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01D63E3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0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131C5A6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7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642657A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28</w:t>
            </w:r>
          </w:p>
          <w:p w14:paraId="2DFDADD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32</w:t>
            </w:r>
          </w:p>
          <w:p w14:paraId="7803A4F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44</w:t>
            </w:r>
          </w:p>
        </w:tc>
        <w:tc>
          <w:tcPr>
            <w:tcW w:w="6103" w:type="dxa"/>
          </w:tcPr>
          <w:p w14:paraId="3EDD7678" w14:textId="77777777" w:rsidR="00C41CCD" w:rsidRPr="00C41CCD" w:rsidRDefault="00C41CCD" w:rsidP="00302311">
            <w:pPr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</w:p>
        </w:tc>
      </w:tr>
      <w:tr w:rsidR="00C41CCD" w:rsidRPr="00C41CCD" w14:paraId="4418FEFA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06FA9AA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19</w:t>
            </w:r>
          </w:p>
        </w:tc>
        <w:tc>
          <w:tcPr>
            <w:tcW w:w="1417" w:type="dxa"/>
          </w:tcPr>
          <w:p w14:paraId="06CCCF6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9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  <w:p w14:paraId="7A3C700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4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  <w:p w14:paraId="7BA210A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31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1365064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34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2E11353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34</w:t>
            </w:r>
          </w:p>
          <w:p w14:paraId="6533DB5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76N</w:t>
            </w:r>
          </w:p>
          <w:p w14:paraId="1172A0A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96 </w:t>
            </w:r>
          </w:p>
          <w:p w14:paraId="758AE14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38, 13:52</w:t>
            </w:r>
          </w:p>
        </w:tc>
        <w:tc>
          <w:tcPr>
            <w:tcW w:w="6103" w:type="dxa"/>
          </w:tcPr>
          <w:p w14:paraId="6BF1C8EB" w14:textId="77777777" w:rsidR="00C41CCD" w:rsidRPr="00C41CCD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07:172:02,</w:t>
            </w:r>
            <w:r w:rsidRPr="00C41CCD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 xml:space="preserve"> C*17:08</w:t>
            </w:r>
          </w:p>
          <w:p w14:paraId="35B5D51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1BBC6E4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39:77</w:t>
            </w:r>
          </w:p>
          <w:p w14:paraId="26DE957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07:427</w:t>
            </w:r>
          </w:p>
        </w:tc>
      </w:tr>
      <w:tr w:rsidR="00C41CCD" w:rsidRPr="00C41CCD" w14:paraId="46EBC8BD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7DCA10A2" w14:textId="23972F9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21</w:t>
            </w:r>
          </w:p>
        </w:tc>
        <w:tc>
          <w:tcPr>
            <w:tcW w:w="1417" w:type="dxa"/>
          </w:tcPr>
          <w:p w14:paraId="4BED0D63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2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  <w:p w14:paraId="6027769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8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64FD60B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6976DCE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29</w:t>
            </w:r>
          </w:p>
          <w:p w14:paraId="10068CC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30, 13:40</w:t>
            </w:r>
          </w:p>
          <w:p w14:paraId="66535A8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103N </w:t>
            </w:r>
          </w:p>
        </w:tc>
        <w:tc>
          <w:tcPr>
            <w:tcW w:w="6103" w:type="dxa"/>
          </w:tcPr>
          <w:p w14:paraId="26C3C0C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3EC7A22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44:219</w:t>
            </w:r>
          </w:p>
          <w:p w14:paraId="0BA4A8C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08:252N, 15:528N, 27:64N, 40:118N, 40:291N, 44:448N, 52:110N</w:t>
            </w:r>
          </w:p>
        </w:tc>
      </w:tr>
      <w:tr w:rsidR="00C41CCD" w:rsidRPr="00C41CCD" w14:paraId="6FC4FFED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5E80CA75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  <w:lang w:val="sv-SE"/>
              </w:rPr>
              <w:t>22</w:t>
            </w:r>
          </w:p>
        </w:tc>
        <w:tc>
          <w:tcPr>
            <w:tcW w:w="1417" w:type="dxa"/>
          </w:tcPr>
          <w:p w14:paraId="0DE3D58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3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  </w:t>
            </w:r>
          </w:p>
          <w:p w14:paraId="7882780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175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  <w:p w14:paraId="404366E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300 </w:t>
            </w:r>
            <w:proofErr w:type="spellStart"/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1843" w:type="dxa"/>
          </w:tcPr>
          <w:p w14:paraId="002D69C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25, 13:156</w:t>
            </w:r>
          </w:p>
          <w:p w14:paraId="694007F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*13:40</w:t>
            </w:r>
          </w:p>
          <w:p w14:paraId="587EF85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 xml:space="preserve">*13:86 </w:t>
            </w:r>
          </w:p>
        </w:tc>
        <w:tc>
          <w:tcPr>
            <w:tcW w:w="6103" w:type="dxa"/>
          </w:tcPr>
          <w:p w14:paraId="1A0AB0E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321CD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89F69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</w:t>
            </w: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07:225, 35:02:01:01-35:02:07, 35:02:08</w:t>
            </w:r>
            <w:r w:rsidRPr="00C41CCD">
              <w:rPr>
                <w:rFonts w:ascii="Arial" w:hAnsi="Arial" w:cs="Arial"/>
                <w:sz w:val="18"/>
                <w:szCs w:val="18"/>
                <w:vertAlign w:val="superscript"/>
                <w:lang w:val="sv-SE"/>
              </w:rPr>
              <w:t>w</w:t>
            </w:r>
            <w:r w:rsidRPr="00C41CCD">
              <w:rPr>
                <w:rFonts w:ascii="Arial" w:hAnsi="Arial" w:cs="Arial"/>
                <w:sz w:val="18"/>
                <w:szCs w:val="18"/>
                <w:lang w:val="sv-SE"/>
              </w:rPr>
              <w:t>, 35:02:09-35:02:21, 35:81, 35:83, 35:95, 35:129N, 35:146, 35:154, 35:157, 35:162, 35:172, 35:182-35:184, 35:211, 35:220, 35:258, 35:270, 35:273, 35:285, 35:309, 35:311, 35:323:01-35:323:02, 35:335, 35:339, 35:357, 35:361, 35:366-35:367, 35:372, 35:374, 35:377-35:379, 35:387, 35:391, 35:394, 35:396, 35:403, 35:407, 35:410, 35:419, 35:443, 35:468, 35:483, 35:487, 35:492, 35:501, 35:505, 35:508N, 35:522, 35:546, 35:550, 35:553, 35:557, 35:562, 35:565, 35:582, 35:586, 45:12, 50:36, 53:19, 53:36, 58:65</w:t>
            </w:r>
          </w:p>
        </w:tc>
      </w:tr>
      <w:tr w:rsidR="00C41CCD" w:rsidRPr="00C41CCD" w14:paraId="4D51DDDF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739B0C79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1E3A750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130 bp </w:t>
            </w:r>
          </w:p>
          <w:p w14:paraId="43A80C6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20F1494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1843" w:type="dxa"/>
          </w:tcPr>
          <w:p w14:paraId="631D7A5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42</w:t>
            </w:r>
          </w:p>
          <w:p w14:paraId="7CEBD1B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37</w:t>
            </w:r>
          </w:p>
          <w:p w14:paraId="7DDA5A4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*13:44 </w:t>
            </w:r>
          </w:p>
        </w:tc>
        <w:tc>
          <w:tcPr>
            <w:tcW w:w="6103" w:type="dxa"/>
          </w:tcPr>
          <w:p w14:paraId="3CC7854E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51:38</w:t>
            </w:r>
          </w:p>
        </w:tc>
      </w:tr>
      <w:tr w:rsidR="00C41CCD" w:rsidRPr="00C41CCD" w14:paraId="0FD37EB1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30E28DD1" w14:textId="77777777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7E674990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5B7E13D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430 bp</w:t>
            </w:r>
          </w:p>
        </w:tc>
        <w:tc>
          <w:tcPr>
            <w:tcW w:w="1843" w:type="dxa"/>
          </w:tcPr>
          <w:p w14:paraId="254479B2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70</w:t>
            </w:r>
          </w:p>
          <w:p w14:paraId="4EFD75A8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64</w:t>
            </w:r>
          </w:p>
        </w:tc>
        <w:tc>
          <w:tcPr>
            <w:tcW w:w="6103" w:type="dxa"/>
          </w:tcPr>
          <w:p w14:paraId="6C979F9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1CCD" w:rsidRPr="00C41CCD" w14:paraId="6122385C" w14:textId="77777777" w:rsidTr="00C41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3FAFFD61" w14:textId="38BB9EB2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5D984B1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4FEBABFF" w14:textId="48E190B0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F32455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1843" w:type="dxa"/>
          </w:tcPr>
          <w:p w14:paraId="779FADBC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50</w:t>
            </w:r>
          </w:p>
          <w:p w14:paraId="751CCF0B" w14:textId="10C3F6D9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*13:103N </w:t>
            </w:r>
          </w:p>
          <w:p w14:paraId="6D3FD1A1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47</w:t>
            </w:r>
          </w:p>
        </w:tc>
        <w:tc>
          <w:tcPr>
            <w:tcW w:w="6103" w:type="dxa"/>
          </w:tcPr>
          <w:p w14:paraId="4459F86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07:345, 27:82</w:t>
            </w:r>
          </w:p>
          <w:p w14:paraId="4A9BB5C7" w14:textId="77777777" w:rsidR="00C41CCD" w:rsidRPr="00C41CCD" w:rsidRDefault="00C41CCD" w:rsidP="0030231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*27:64N, 40:118N, 40:291N, </w:t>
            </w:r>
            <w:r w:rsidRPr="00C41CCD">
              <w:rPr>
                <w:rFonts w:ascii="Arial" w:hAnsi="Arial" w:cs="Arial"/>
                <w:b/>
                <w:bCs/>
                <w:sz w:val="18"/>
                <w:szCs w:val="18"/>
              </w:rPr>
              <w:t>A*66:39N, A*80:09N, C*02:216N</w:t>
            </w:r>
          </w:p>
          <w:p w14:paraId="529960C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1CCD" w:rsidRPr="00C41CCD" w14:paraId="2F5E6514" w14:textId="77777777" w:rsidTr="00C4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8D9169B" w14:textId="10789013" w:rsidR="00C41CCD" w:rsidRPr="00C41CCD" w:rsidRDefault="00C41CCD" w:rsidP="00302311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C41CCD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3B453BC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80 bp</w:t>
            </w:r>
          </w:p>
          <w:p w14:paraId="6A1445A5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26C0B5CA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4A0AE0F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1843" w:type="dxa"/>
          </w:tcPr>
          <w:p w14:paraId="362FD189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96</w:t>
            </w:r>
          </w:p>
          <w:p w14:paraId="638646B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52</w:t>
            </w:r>
          </w:p>
          <w:p w14:paraId="3154B5ED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13:61</w:t>
            </w:r>
          </w:p>
          <w:p w14:paraId="19D402D7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 xml:space="preserve">*13:69 </w:t>
            </w:r>
          </w:p>
        </w:tc>
        <w:tc>
          <w:tcPr>
            <w:tcW w:w="6103" w:type="dxa"/>
          </w:tcPr>
          <w:p w14:paraId="757DBF5B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39:77</w:t>
            </w:r>
          </w:p>
          <w:p w14:paraId="7422EA4F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07:427</w:t>
            </w:r>
          </w:p>
          <w:p w14:paraId="7A83DA66" w14:textId="77777777" w:rsidR="00C41CCD" w:rsidRPr="00C41CCD" w:rsidRDefault="00C41CCD" w:rsidP="00302311">
            <w:pPr>
              <w:rPr>
                <w:rFonts w:ascii="Arial" w:hAnsi="Arial" w:cs="Arial"/>
                <w:sz w:val="18"/>
                <w:szCs w:val="18"/>
              </w:rPr>
            </w:pPr>
            <w:r w:rsidRPr="00C41CCD">
              <w:rPr>
                <w:rFonts w:ascii="Arial" w:hAnsi="Arial" w:cs="Arial"/>
                <w:sz w:val="18"/>
                <w:szCs w:val="18"/>
              </w:rPr>
              <w:t>*08:298, 42:25</w:t>
            </w:r>
          </w:p>
        </w:tc>
      </w:tr>
      <w:bookmarkEnd w:id="0"/>
    </w:tbl>
    <w:p w14:paraId="7C7382AE" w14:textId="76693E6D" w:rsidR="00C41CCD" w:rsidRDefault="00C41CCD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145CE5BC" w14:textId="4AE62095" w:rsidR="00440FD3" w:rsidRDefault="00440FD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797CD250" w14:textId="77777777" w:rsidR="00440FD3" w:rsidRPr="0056413C" w:rsidRDefault="00440FD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714441FB" w14:textId="1965F707" w:rsidR="003310BD" w:rsidRPr="003310BD" w:rsidRDefault="003310BD" w:rsidP="009A68DA">
      <w:pPr>
        <w:jc w:val="both"/>
        <w:rPr>
          <w:rFonts w:ascii="Arial" w:hAnsi="Arial" w:cs="Arial"/>
          <w:sz w:val="18"/>
          <w:szCs w:val="18"/>
        </w:rPr>
      </w:pPr>
      <w:r w:rsidRPr="000A7FDB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E162B">
        <w:rPr>
          <w:rFonts w:ascii="Arial" w:hAnsi="Arial" w:cs="Arial"/>
          <w:spacing w:val="-3"/>
          <w:sz w:val="18"/>
          <w:szCs w:val="18"/>
        </w:rPr>
        <w:t xml:space="preserve">The following HLA-B*13 alleles </w:t>
      </w:r>
      <w:r w:rsidRPr="007E162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2A42DF2" w14:textId="77777777" w:rsidR="003310BD" w:rsidRPr="003310BD" w:rsidRDefault="003310BD" w:rsidP="009A68DA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</w:tblGrid>
      <w:tr w:rsidR="00261DEC" w:rsidRPr="003310BD" w14:paraId="3F197FD9" w14:textId="77777777" w:rsidTr="00082FC0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200919C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18303900"/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182E30F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61DEC" w:rsidRPr="003310BD" w14:paraId="42A20782" w14:textId="77777777" w:rsidTr="00082FC0">
        <w:trPr>
          <w:trHeight w:val="227"/>
        </w:trPr>
        <w:tc>
          <w:tcPr>
            <w:tcW w:w="2660" w:type="dxa"/>
            <w:tcBorders>
              <w:top w:val="single" w:sz="4" w:space="0" w:color="D9D9D9" w:themeColor="background1" w:themeShade="D9"/>
              <w:left w:val="nil"/>
              <w:bottom w:val="nil"/>
            </w:tcBorders>
            <w:shd w:val="clear" w:color="auto" w:fill="D9D9D9" w:themeFill="background1" w:themeFillShade="D9"/>
          </w:tcPr>
          <w:p w14:paraId="504A74EF" w14:textId="4ADA8BF2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*13:02:</w:t>
            </w:r>
            <w:r w:rsidR="00C41CCD">
              <w:rPr>
                <w:spacing w:val="-3"/>
                <w:sz w:val="18"/>
                <w:szCs w:val="18"/>
              </w:rPr>
              <w:t>2</w:t>
            </w:r>
            <w:r>
              <w:rPr>
                <w:spacing w:val="-3"/>
                <w:sz w:val="18"/>
                <w:szCs w:val="18"/>
              </w:rPr>
              <w:t>6, 13:14</w:t>
            </w:r>
          </w:p>
        </w:tc>
        <w:tc>
          <w:tcPr>
            <w:tcW w:w="1276" w:type="dxa"/>
            <w:tcBorders>
              <w:top w:val="single" w:sz="4" w:space="0" w:color="D9D9D9" w:themeColor="background1" w:themeShade="D9"/>
              <w:bottom w:val="nil"/>
              <w:right w:val="nil"/>
            </w:tcBorders>
            <w:shd w:val="clear" w:color="auto" w:fill="D9D9D9" w:themeFill="background1" w:themeFillShade="D9"/>
          </w:tcPr>
          <w:p w14:paraId="5374CB2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  <w:tr w:rsidR="00261DEC" w:rsidRPr="003310BD" w14:paraId="248FE325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D06E17D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</w:rPr>
              <w:t>B*13:15, 13:33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C055B63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261DEC" w:rsidRPr="003310BD" w14:paraId="056AD7F8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3F09D7C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*13:27, 13:49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7A80F96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  <w:tr w:rsidR="00261DEC" w:rsidRPr="003310BD" w14:paraId="6E807F2A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auto"/>
          </w:tcPr>
          <w:p w14:paraId="6EEBFCEA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310BD">
              <w:rPr>
                <w:spacing w:val="-3"/>
                <w:sz w:val="18"/>
                <w:szCs w:val="18"/>
              </w:rPr>
              <w:t>B*13:34, 13:38</w:t>
            </w:r>
          </w:p>
        </w:tc>
        <w:tc>
          <w:tcPr>
            <w:tcW w:w="12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auto"/>
          </w:tcPr>
          <w:p w14:paraId="6E528335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bookmarkEnd w:id="1"/>
    </w:tbl>
    <w:p w14:paraId="540FCF52" w14:textId="77777777" w:rsidR="00F225B5" w:rsidRDefault="00F225B5" w:rsidP="009A68D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sz w:val="18"/>
          <w:szCs w:val="18"/>
        </w:rPr>
      </w:pPr>
    </w:p>
    <w:p w14:paraId="60F172FB" w14:textId="708A01C7" w:rsidR="00C35EBE" w:rsidRPr="00C35EBE" w:rsidRDefault="00C35EBE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D916A08" w14:textId="7A77CC9C" w:rsidR="00756BFD" w:rsidRPr="003310BD" w:rsidRDefault="00756BFD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</w:rPr>
      </w:pPr>
      <w:r w:rsidRPr="003310BD">
        <w:rPr>
          <w:rFonts w:ascii="Arial" w:hAnsi="Arial" w:cs="Arial"/>
          <w:sz w:val="18"/>
          <w:szCs w:val="18"/>
        </w:rPr>
        <w:t>‘w’, may be weakly amplified.</w:t>
      </w:r>
    </w:p>
    <w:p w14:paraId="4E9DAEAA" w14:textId="77777777" w:rsidR="00756BFD" w:rsidRPr="00756BFD" w:rsidRDefault="00756BFD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  <w:lang w:val="en-GB"/>
        </w:rPr>
      </w:pPr>
    </w:p>
    <w:sectPr w:rsidR="00756BFD" w:rsidRPr="00756BFD" w:rsidSect="00440FD3">
      <w:type w:val="continuous"/>
      <w:pgSz w:w="11907" w:h="16840" w:code="9"/>
      <w:pgMar w:top="1701" w:right="850" w:bottom="1560" w:left="851" w:header="584" w:footer="6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80F56" w14:textId="77777777" w:rsidR="00082FC0" w:rsidRDefault="00082FC0">
      <w:r>
        <w:separator/>
      </w:r>
    </w:p>
  </w:endnote>
  <w:endnote w:type="continuationSeparator" w:id="0">
    <w:p w14:paraId="594DDC44" w14:textId="77777777" w:rsidR="00082FC0" w:rsidRDefault="0008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00E9B" w14:textId="77777777" w:rsidR="00BA0B84" w:rsidRPr="00060351" w:rsidRDefault="00BA0B84" w:rsidP="00BA0B84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7ABD3921" w14:textId="77777777" w:rsidR="00BA0B84" w:rsidRPr="00834CB9" w:rsidRDefault="00BA0B84" w:rsidP="00BA0B8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845ABB0" w14:textId="13329CB8" w:rsidR="00BA0B84" w:rsidRPr="00393C78" w:rsidRDefault="00BA0B84" w:rsidP="00BA0B8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2677B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ACD013C" w14:textId="09A8A22D" w:rsidR="00B40ACA" w:rsidRPr="00A6082E" w:rsidRDefault="00BA0B84" w:rsidP="00BA0B84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52677B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</w:t>
    </w:r>
    <w:r w:rsidR="0052677B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B40ACA" w:rsidRPr="00AA240A">
      <w:rPr>
        <w:rFonts w:ascii="Arial" w:hAnsi="Arial" w:cs="Arial"/>
        <w:lang w:val="en-US"/>
      </w:rPr>
      <w:tab/>
    </w:r>
    <w:r w:rsidR="00B40ACA" w:rsidRPr="00AA240A">
      <w:rPr>
        <w:rFonts w:ascii="Arial" w:hAnsi="Arial" w:cs="Arial"/>
        <w:lang w:val="en-US"/>
      </w:rPr>
      <w:tab/>
    </w:r>
    <w:r w:rsidR="00B40ACA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5D36" w14:textId="3882AA5B" w:rsidR="00082FC0" w:rsidRPr="00060351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B08C4A5" w14:textId="77777777" w:rsidR="00082FC0" w:rsidRPr="00E61910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A6CDAAA" w14:textId="77777777" w:rsidR="00082FC0" w:rsidRPr="00AA240A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D0D74D0" w14:textId="348326F1" w:rsidR="00082FC0" w:rsidRPr="00A6082E" w:rsidRDefault="00082FC0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5D306" w14:textId="77777777" w:rsidR="00E374E7" w:rsidRPr="00060351" w:rsidRDefault="00E374E7" w:rsidP="00E374E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6ED3471" w14:textId="77777777" w:rsidR="00E374E7" w:rsidRPr="00834CB9" w:rsidRDefault="00E374E7" w:rsidP="00E374E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501B3C9" w14:textId="68A0D17B" w:rsidR="00E374E7" w:rsidRPr="00393C78" w:rsidRDefault="00E374E7" w:rsidP="00E374E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84D6A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42CCEF0" w14:textId="52CB8038" w:rsidR="00082FC0" w:rsidRPr="00471F00" w:rsidRDefault="00E374E7" w:rsidP="00E374E7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F84D6A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</w:t>
    </w:r>
    <w:r w:rsidR="00F84D6A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082FC0" w:rsidRPr="00AA240A">
      <w:rPr>
        <w:rFonts w:ascii="Arial" w:hAnsi="Arial" w:cs="Arial"/>
        <w:lang w:val="en-US"/>
      </w:rPr>
      <w:tab/>
    </w:r>
    <w:r w:rsidR="00082FC0" w:rsidRPr="00AA240A">
      <w:rPr>
        <w:rFonts w:ascii="Arial" w:hAnsi="Arial" w:cs="Arial"/>
        <w:lang w:val="en-US"/>
      </w:rPr>
      <w:tab/>
    </w:r>
    <w:r w:rsidR="00082FC0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56359" w14:textId="77777777" w:rsidR="00082FC0" w:rsidRDefault="00082FC0">
      <w:r>
        <w:separator/>
      </w:r>
    </w:p>
  </w:footnote>
  <w:footnote w:type="continuationSeparator" w:id="0">
    <w:p w14:paraId="7D320BEA" w14:textId="77777777" w:rsidR="00082FC0" w:rsidRDefault="00082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5DF89" w14:textId="77777777" w:rsidR="00B40ACA" w:rsidRDefault="00B40ACA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8BD44FD" w14:textId="77777777" w:rsidR="00B40ACA" w:rsidRDefault="00B40ACA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12981" w14:textId="77777777" w:rsidR="00B40ACA" w:rsidRDefault="00B40ACA" w:rsidP="00B40ACA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4058896D" wp14:editId="1F9CF470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1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0ACA">
      <w:rPr>
        <w:sz w:val="20"/>
      </w:rPr>
      <w:t xml:space="preserve">Gel Documentation </w:t>
    </w:r>
    <w:r w:rsidRPr="00B40ACA">
      <w:rPr>
        <w:rFonts w:cs="Arial"/>
        <w:sz w:val="20"/>
      </w:rPr>
      <w:t xml:space="preserve">Form and Worksheet </w:t>
    </w:r>
    <w:r>
      <w:rPr>
        <w:rFonts w:cs="Arial"/>
        <w:sz w:val="20"/>
      </w:rPr>
      <w:t xml:space="preserve">            </w:t>
    </w:r>
    <w:r>
      <w:rPr>
        <w:rFonts w:cs="Arial"/>
        <w:sz w:val="20"/>
      </w:rPr>
      <w:tab/>
    </w:r>
    <w:r>
      <w:rPr>
        <w:rFonts w:cs="Arial"/>
        <w:sz w:val="20"/>
      </w:rPr>
      <w:tab/>
    </w:r>
    <w:r w:rsidRPr="00B40ACA">
      <w:rPr>
        <w:sz w:val="20"/>
      </w:rPr>
      <w:t xml:space="preserve">Page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PAGE </w:instrText>
    </w:r>
    <w:r w:rsidRPr="00B40ACA">
      <w:rPr>
        <w:sz w:val="20"/>
      </w:rPr>
      <w:fldChar w:fldCharType="separate"/>
    </w:r>
    <w:r w:rsidRPr="00B40ACA">
      <w:rPr>
        <w:sz w:val="20"/>
      </w:rPr>
      <w:t>1</w:t>
    </w:r>
    <w:r w:rsidRPr="00B40ACA">
      <w:rPr>
        <w:sz w:val="20"/>
      </w:rPr>
      <w:fldChar w:fldCharType="end"/>
    </w:r>
    <w:r w:rsidRPr="00B40ACA">
      <w:rPr>
        <w:sz w:val="20"/>
      </w:rPr>
      <w:t xml:space="preserve"> of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NUMPAGES </w:instrText>
    </w:r>
    <w:r w:rsidRPr="00B40ACA">
      <w:rPr>
        <w:sz w:val="20"/>
      </w:rPr>
      <w:fldChar w:fldCharType="separate"/>
    </w:r>
    <w:r w:rsidRPr="00B40ACA">
      <w:rPr>
        <w:sz w:val="20"/>
      </w:rPr>
      <w:t>13</w:t>
    </w:r>
    <w:r w:rsidRPr="00B40ACA">
      <w:rPr>
        <w:sz w:val="20"/>
      </w:rPr>
      <w:fldChar w:fldCharType="end"/>
    </w:r>
  </w:p>
  <w:p w14:paraId="3541DD15" w14:textId="2173348C" w:rsidR="00B40ACA" w:rsidRPr="00B40ACA" w:rsidRDefault="00B40ACA" w:rsidP="00B40ACA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       </w:t>
    </w:r>
    <w:r w:rsidRPr="00890F10">
      <w:rPr>
        <w:rFonts w:cs="Arial"/>
        <w:sz w:val="20"/>
      </w:rPr>
      <w:t>HLA-B*13</w:t>
    </w:r>
    <w:r w:rsidRPr="00890F10">
      <w:rPr>
        <w:rFonts w:cs="Arial"/>
        <w:sz w:val="20"/>
      </w:rPr>
      <w:tab/>
    </w:r>
    <w:r w:rsidRPr="00890F10">
      <w:rPr>
        <w:rFonts w:cs="Arial"/>
        <w:sz w:val="20"/>
      </w:rPr>
      <w:tab/>
    </w:r>
    <w:r w:rsidR="0052677B" w:rsidRPr="00890F10">
      <w:rPr>
        <w:rFonts w:cs="Arial"/>
        <w:sz w:val="20"/>
      </w:rPr>
      <w:tab/>
    </w:r>
    <w:r w:rsidRPr="00B40ACA">
      <w:rPr>
        <w:rFonts w:cs="Arial"/>
        <w:b w:val="0"/>
        <w:bCs/>
        <w:sz w:val="18"/>
        <w:szCs w:val="18"/>
      </w:rPr>
      <w:t xml:space="preserve">Visit </w:t>
    </w:r>
    <w:r w:rsidR="0052677B">
      <w:rPr>
        <w:rStyle w:val="Hyperlnk"/>
        <w:rFonts w:cs="Arial"/>
        <w:b w:val="0"/>
        <w:bCs/>
        <w:sz w:val="18"/>
        <w:szCs w:val="18"/>
      </w:rPr>
      <w:t>www</w:t>
    </w:r>
    <w:r w:rsidRPr="00B40ACA">
      <w:rPr>
        <w:rStyle w:val="Hyperlnk"/>
        <w:rFonts w:cs="Arial"/>
        <w:b w:val="0"/>
        <w:bCs/>
        <w:sz w:val="18"/>
        <w:szCs w:val="18"/>
      </w:rPr>
      <w:t>.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3ACB3057" w14:textId="77777777" w:rsidR="00B40ACA" w:rsidRPr="00B40ACA" w:rsidRDefault="00B40ACA" w:rsidP="00B40ACA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  <w:t xml:space="preserve">             101.515-12/12u</w:t>
    </w:r>
    <w:r w:rsidRPr="00890F10">
      <w:rPr>
        <w:rFonts w:ascii="Arial" w:hAnsi="Arial" w:cs="Arial"/>
        <w:b/>
        <w:sz w:val="20"/>
        <w:szCs w:val="20"/>
      </w:rPr>
      <w:tab/>
    </w:r>
    <w:r w:rsidRPr="00B40ACA">
      <w:rPr>
        <w:rFonts w:ascii="Arial" w:hAnsi="Arial" w:cs="Arial"/>
        <w:b/>
        <w:bCs/>
        <w:sz w:val="18"/>
        <w:szCs w:val="18"/>
      </w:rPr>
      <w:t>“Instructions for Use” (IFU)</w:t>
    </w:r>
  </w:p>
  <w:p w14:paraId="200A5EE9" w14:textId="19663CF6" w:rsidR="00B40ACA" w:rsidRPr="00B40ACA" w:rsidRDefault="00B40AC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 w:rsidRPr="00890F10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</w:t>
    </w:r>
    <w:r w:rsidR="0052677B">
      <w:rPr>
        <w:rFonts w:ascii="Arial" w:hAnsi="Arial" w:cs="Arial"/>
        <w:b/>
        <w:bCs/>
        <w:sz w:val="20"/>
        <w:szCs w:val="20"/>
        <w:lang w:val="es-ES"/>
      </w:rPr>
      <w:t>6S4</w:t>
    </w:r>
    <w:r w:rsidRPr="00B40ACA">
      <w:rPr>
        <w:rFonts w:ascii="Arial" w:hAnsi="Arial" w:cs="Arial"/>
        <w:b/>
        <w:bCs/>
        <w:sz w:val="20"/>
        <w:szCs w:val="20"/>
        <w:lang w:val="es-E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BECC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4C496A" w14:textId="77777777" w:rsidR="00082FC0" w:rsidRDefault="00082FC0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5BE73" w14:textId="0A4C391C" w:rsidR="00B40ACA" w:rsidRDefault="00082FC0" w:rsidP="00B40ACA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3382C666" wp14:editId="06005188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1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0ACA" w:rsidRPr="00B40ACA">
      <w:rPr>
        <w:sz w:val="20"/>
      </w:rPr>
      <w:t xml:space="preserve">Gel Documentation </w:t>
    </w:r>
    <w:r w:rsidR="00B40ACA" w:rsidRPr="00B40ACA">
      <w:rPr>
        <w:rFonts w:cs="Arial"/>
        <w:sz w:val="20"/>
      </w:rPr>
      <w:t xml:space="preserve">Form and Worksheet </w:t>
    </w:r>
    <w:r w:rsidR="00B40ACA">
      <w:rPr>
        <w:rFonts w:cs="Arial"/>
        <w:sz w:val="20"/>
      </w:rPr>
      <w:t xml:space="preserve">            </w:t>
    </w:r>
    <w:r w:rsidR="00B40ACA">
      <w:rPr>
        <w:rFonts w:cs="Arial"/>
        <w:sz w:val="20"/>
      </w:rPr>
      <w:tab/>
    </w:r>
    <w:r w:rsidR="00B40ACA">
      <w:rPr>
        <w:rFonts w:cs="Arial"/>
        <w:sz w:val="20"/>
      </w:rPr>
      <w:tab/>
    </w:r>
    <w:r w:rsidR="00B40ACA" w:rsidRPr="00B40ACA">
      <w:rPr>
        <w:sz w:val="20"/>
      </w:rPr>
      <w:t xml:space="preserve">Page </w:t>
    </w:r>
    <w:r w:rsidR="00B40ACA" w:rsidRPr="00B40ACA">
      <w:rPr>
        <w:sz w:val="20"/>
      </w:rPr>
      <w:fldChar w:fldCharType="begin"/>
    </w:r>
    <w:r w:rsidR="00B40ACA" w:rsidRPr="00B40ACA">
      <w:rPr>
        <w:sz w:val="20"/>
      </w:rPr>
      <w:instrText xml:space="preserve"> PAGE </w:instrText>
    </w:r>
    <w:r w:rsidR="00B40ACA" w:rsidRPr="00B40ACA">
      <w:rPr>
        <w:sz w:val="20"/>
      </w:rPr>
      <w:fldChar w:fldCharType="separate"/>
    </w:r>
    <w:r w:rsidR="00B40ACA" w:rsidRPr="00B40ACA">
      <w:rPr>
        <w:sz w:val="20"/>
      </w:rPr>
      <w:t>1</w:t>
    </w:r>
    <w:r w:rsidR="00B40ACA" w:rsidRPr="00B40ACA">
      <w:rPr>
        <w:sz w:val="20"/>
      </w:rPr>
      <w:fldChar w:fldCharType="end"/>
    </w:r>
    <w:r w:rsidR="00B40ACA" w:rsidRPr="00B40ACA">
      <w:rPr>
        <w:sz w:val="20"/>
      </w:rPr>
      <w:t xml:space="preserve"> of </w:t>
    </w:r>
    <w:r w:rsidR="00B40ACA" w:rsidRPr="00B40ACA">
      <w:rPr>
        <w:sz w:val="20"/>
      </w:rPr>
      <w:fldChar w:fldCharType="begin"/>
    </w:r>
    <w:r w:rsidR="00B40ACA" w:rsidRPr="00B40ACA">
      <w:rPr>
        <w:sz w:val="20"/>
      </w:rPr>
      <w:instrText xml:space="preserve"> NUMPAGES </w:instrText>
    </w:r>
    <w:r w:rsidR="00B40ACA" w:rsidRPr="00B40ACA">
      <w:rPr>
        <w:sz w:val="20"/>
      </w:rPr>
      <w:fldChar w:fldCharType="separate"/>
    </w:r>
    <w:r w:rsidR="00B40ACA" w:rsidRPr="00B40ACA">
      <w:rPr>
        <w:sz w:val="20"/>
      </w:rPr>
      <w:t>13</w:t>
    </w:r>
    <w:r w:rsidR="00B40ACA" w:rsidRPr="00B40ACA">
      <w:rPr>
        <w:sz w:val="20"/>
      </w:rPr>
      <w:fldChar w:fldCharType="end"/>
    </w:r>
  </w:p>
  <w:p w14:paraId="3238E46D" w14:textId="5D95F5DE" w:rsidR="00B40ACA" w:rsidRPr="00B40ACA" w:rsidRDefault="00B40ACA" w:rsidP="00B40ACA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       </w:t>
    </w:r>
    <w:r w:rsidR="00082FC0" w:rsidRPr="00890F10">
      <w:rPr>
        <w:rFonts w:cs="Arial"/>
        <w:sz w:val="20"/>
      </w:rPr>
      <w:t>HLA-B*13</w:t>
    </w:r>
    <w:r w:rsidRPr="00890F10">
      <w:rPr>
        <w:rFonts w:cs="Arial"/>
        <w:sz w:val="20"/>
      </w:rPr>
      <w:tab/>
    </w:r>
    <w:r w:rsidRPr="00890F10">
      <w:rPr>
        <w:rFonts w:cs="Arial"/>
        <w:sz w:val="20"/>
      </w:rPr>
      <w:tab/>
    </w:r>
    <w:r w:rsidRPr="00B40ACA">
      <w:rPr>
        <w:rFonts w:cs="Arial"/>
        <w:b w:val="0"/>
        <w:bCs/>
        <w:sz w:val="18"/>
        <w:szCs w:val="18"/>
      </w:rPr>
      <w:t xml:space="preserve">Visit </w:t>
    </w:r>
    <w:r w:rsidRPr="00B40ACA">
      <w:rPr>
        <w:rStyle w:val="Hyperlnk"/>
        <w:rFonts w:cs="Arial"/>
        <w:b w:val="0"/>
        <w:bCs/>
        <w:sz w:val="18"/>
        <w:szCs w:val="18"/>
      </w:rPr>
      <w:t>https://labproducts.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55B4CFA6" w14:textId="63D923F4" w:rsidR="00082FC0" w:rsidRPr="00B40ACA" w:rsidRDefault="00B40ACA" w:rsidP="00B40ACA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  <w:t xml:space="preserve">             101.515-12/12u</w:t>
    </w:r>
    <w:r w:rsidRPr="00890F10">
      <w:rPr>
        <w:rFonts w:ascii="Arial" w:hAnsi="Arial" w:cs="Arial"/>
        <w:b/>
        <w:sz w:val="20"/>
        <w:szCs w:val="20"/>
      </w:rPr>
      <w:tab/>
    </w:r>
    <w:r w:rsidRPr="00B40ACA">
      <w:rPr>
        <w:rFonts w:ascii="Arial" w:hAnsi="Arial" w:cs="Arial"/>
        <w:b/>
        <w:bCs/>
        <w:sz w:val="18"/>
        <w:szCs w:val="18"/>
      </w:rPr>
      <w:t>“Instructions for Use” (IFU)</w:t>
    </w:r>
  </w:p>
  <w:p w14:paraId="4BDE8E0C" w14:textId="4A8E5817" w:rsidR="00082FC0" w:rsidRPr="00B40ACA" w:rsidRDefault="00B40AC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 w:rsidRPr="00890F10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</w:t>
    </w:r>
    <w:r w:rsidRPr="00B40ACA">
      <w:rPr>
        <w:rFonts w:ascii="Arial" w:hAnsi="Arial" w:cs="Arial"/>
        <w:b/>
        <w:bCs/>
        <w:sz w:val="20"/>
        <w:szCs w:val="20"/>
        <w:lang w:val="es-ES"/>
      </w:rPr>
      <w:t>3N2</w:t>
    </w:r>
    <w:r w:rsidR="00082FC0" w:rsidRPr="00B40ACA">
      <w:rPr>
        <w:rFonts w:ascii="Arial" w:hAnsi="Arial" w:cs="Arial"/>
        <w:b/>
        <w:bCs/>
        <w:sz w:val="20"/>
        <w:szCs w:val="20"/>
        <w:lang w:val="es-ES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BF7F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E25322C" w14:textId="77777777" w:rsidR="00082FC0" w:rsidRDefault="00082FC0" w:rsidP="00F157DD">
    <w:pPr>
      <w:pStyle w:val="Sidhuvud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3E43" w14:textId="77777777" w:rsidR="00F84D6A" w:rsidRDefault="00F84D6A" w:rsidP="00B40ACA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8480" behindDoc="0" locked="0" layoutInCell="1" allowOverlap="1" wp14:anchorId="245F4CFD" wp14:editId="77194DEA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30" name="Bildobjekt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0ACA">
      <w:rPr>
        <w:sz w:val="20"/>
      </w:rPr>
      <w:t xml:space="preserve">Gel Documentation </w:t>
    </w:r>
    <w:r w:rsidRPr="00B40ACA">
      <w:rPr>
        <w:rFonts w:cs="Arial"/>
        <w:sz w:val="20"/>
      </w:rPr>
      <w:t xml:space="preserve">Form and Worksheet </w:t>
    </w:r>
    <w:r>
      <w:rPr>
        <w:rFonts w:cs="Arial"/>
        <w:sz w:val="20"/>
      </w:rPr>
      <w:t xml:space="preserve">            </w:t>
    </w:r>
    <w:r>
      <w:rPr>
        <w:rFonts w:cs="Arial"/>
        <w:sz w:val="20"/>
      </w:rPr>
      <w:tab/>
    </w:r>
    <w:r>
      <w:rPr>
        <w:rFonts w:cs="Arial"/>
        <w:sz w:val="20"/>
      </w:rPr>
      <w:tab/>
    </w:r>
    <w:r w:rsidRPr="00B40ACA">
      <w:rPr>
        <w:sz w:val="20"/>
      </w:rPr>
      <w:t xml:space="preserve">Page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PAGE </w:instrText>
    </w:r>
    <w:r w:rsidRPr="00B40ACA">
      <w:rPr>
        <w:sz w:val="20"/>
      </w:rPr>
      <w:fldChar w:fldCharType="separate"/>
    </w:r>
    <w:r w:rsidRPr="00B40ACA">
      <w:rPr>
        <w:sz w:val="20"/>
      </w:rPr>
      <w:t>1</w:t>
    </w:r>
    <w:r w:rsidRPr="00B40ACA">
      <w:rPr>
        <w:sz w:val="20"/>
      </w:rPr>
      <w:fldChar w:fldCharType="end"/>
    </w:r>
    <w:r w:rsidRPr="00B40ACA">
      <w:rPr>
        <w:sz w:val="20"/>
      </w:rPr>
      <w:t xml:space="preserve"> of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NUMPAGES </w:instrText>
    </w:r>
    <w:r w:rsidRPr="00B40ACA">
      <w:rPr>
        <w:sz w:val="20"/>
      </w:rPr>
      <w:fldChar w:fldCharType="separate"/>
    </w:r>
    <w:r w:rsidRPr="00B40ACA">
      <w:rPr>
        <w:sz w:val="20"/>
      </w:rPr>
      <w:t>13</w:t>
    </w:r>
    <w:r w:rsidRPr="00B40ACA">
      <w:rPr>
        <w:sz w:val="20"/>
      </w:rPr>
      <w:fldChar w:fldCharType="end"/>
    </w:r>
  </w:p>
  <w:p w14:paraId="59084C0E" w14:textId="60F7ECE0" w:rsidR="00F84D6A" w:rsidRPr="00B40ACA" w:rsidRDefault="00F84D6A" w:rsidP="00B40ACA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       </w:t>
    </w:r>
    <w:r w:rsidRPr="00890F10">
      <w:rPr>
        <w:rFonts w:cs="Arial"/>
        <w:sz w:val="20"/>
      </w:rPr>
      <w:t>HLA-B*13</w:t>
    </w:r>
    <w:r w:rsidRPr="00890F10">
      <w:rPr>
        <w:rFonts w:cs="Arial"/>
        <w:sz w:val="20"/>
      </w:rPr>
      <w:tab/>
    </w:r>
    <w:r w:rsidRPr="00890F10">
      <w:rPr>
        <w:rFonts w:cs="Arial"/>
        <w:sz w:val="20"/>
      </w:rPr>
      <w:tab/>
    </w:r>
    <w:r w:rsidRPr="00890F10">
      <w:rPr>
        <w:rFonts w:cs="Arial"/>
        <w:sz w:val="20"/>
      </w:rPr>
      <w:tab/>
    </w:r>
    <w:r w:rsidRPr="00B40ACA">
      <w:rPr>
        <w:rFonts w:cs="Arial"/>
        <w:b w:val="0"/>
        <w:bCs/>
        <w:sz w:val="18"/>
        <w:szCs w:val="18"/>
      </w:rPr>
      <w:t xml:space="preserve">Visit </w:t>
    </w:r>
    <w:r>
      <w:rPr>
        <w:rStyle w:val="Hyperlnk"/>
        <w:rFonts w:cs="Arial"/>
        <w:b w:val="0"/>
        <w:bCs/>
        <w:sz w:val="18"/>
        <w:szCs w:val="18"/>
      </w:rPr>
      <w:t>www</w:t>
    </w:r>
    <w:r w:rsidRPr="00B40ACA">
      <w:rPr>
        <w:rStyle w:val="Hyperlnk"/>
        <w:rFonts w:cs="Arial"/>
        <w:b w:val="0"/>
        <w:bCs/>
        <w:sz w:val="18"/>
        <w:szCs w:val="18"/>
      </w:rPr>
      <w:t>.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2E5AAC60" w14:textId="77777777" w:rsidR="00F84D6A" w:rsidRPr="00B40ACA" w:rsidRDefault="00F84D6A" w:rsidP="00B40ACA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</w:r>
    <w:r w:rsidRPr="00890F10">
      <w:rPr>
        <w:rFonts w:ascii="Arial" w:hAnsi="Arial" w:cs="Arial"/>
        <w:b/>
        <w:sz w:val="20"/>
        <w:szCs w:val="20"/>
      </w:rPr>
      <w:tab/>
      <w:t xml:space="preserve">             101.515-12/12u</w:t>
    </w:r>
    <w:r w:rsidRPr="00890F10">
      <w:rPr>
        <w:rFonts w:ascii="Arial" w:hAnsi="Arial" w:cs="Arial"/>
        <w:b/>
        <w:sz w:val="20"/>
        <w:szCs w:val="20"/>
      </w:rPr>
      <w:tab/>
    </w:r>
    <w:r w:rsidRPr="00B40ACA">
      <w:rPr>
        <w:rFonts w:ascii="Arial" w:hAnsi="Arial" w:cs="Arial"/>
        <w:b/>
        <w:bCs/>
        <w:sz w:val="18"/>
        <w:szCs w:val="18"/>
      </w:rPr>
      <w:t>“Instructions for Use” (IFU)</w:t>
    </w:r>
  </w:p>
  <w:p w14:paraId="679398F1" w14:textId="632FCCD1" w:rsidR="00F84D6A" w:rsidRPr="00B40ACA" w:rsidRDefault="00F84D6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 w:rsidRPr="00890F10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</w:t>
    </w:r>
    <w:r>
      <w:rPr>
        <w:rFonts w:ascii="Arial" w:hAnsi="Arial" w:cs="Arial"/>
        <w:b/>
        <w:bCs/>
        <w:sz w:val="20"/>
        <w:szCs w:val="20"/>
        <w:lang w:val="es-ES"/>
      </w:rPr>
      <w:t>6S4</w:t>
    </w:r>
    <w:r w:rsidRPr="00B40ACA">
      <w:rPr>
        <w:rFonts w:ascii="Arial" w:hAnsi="Arial" w:cs="Arial"/>
        <w:b/>
        <w:bCs/>
        <w:sz w:val="20"/>
        <w:szCs w:val="20"/>
        <w:lang w:val="es-E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16670243">
    <w:abstractNumId w:val="4"/>
  </w:num>
  <w:num w:numId="2" w16cid:durableId="1232422566">
    <w:abstractNumId w:val="5"/>
  </w:num>
  <w:num w:numId="3" w16cid:durableId="1226986398">
    <w:abstractNumId w:val="3"/>
  </w:num>
  <w:num w:numId="4" w16cid:durableId="1576207720">
    <w:abstractNumId w:val="0"/>
  </w:num>
  <w:num w:numId="5" w16cid:durableId="1885949269">
    <w:abstractNumId w:val="1"/>
  </w:num>
  <w:num w:numId="6" w16cid:durableId="18226933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wMLY0NzMxMrRU0lEKTi0uzszPAykwrQUAj2g60iwAAAA="/>
  </w:docVars>
  <w:rsids>
    <w:rsidRoot w:val="001010A3"/>
    <w:rsid w:val="00001DAD"/>
    <w:rsid w:val="00003ADC"/>
    <w:rsid w:val="000073AE"/>
    <w:rsid w:val="00012D10"/>
    <w:rsid w:val="00014B1A"/>
    <w:rsid w:val="00016059"/>
    <w:rsid w:val="00020579"/>
    <w:rsid w:val="00020EA2"/>
    <w:rsid w:val="00023588"/>
    <w:rsid w:val="00024005"/>
    <w:rsid w:val="00024ADB"/>
    <w:rsid w:val="00027004"/>
    <w:rsid w:val="000277BD"/>
    <w:rsid w:val="0003681B"/>
    <w:rsid w:val="0003770A"/>
    <w:rsid w:val="00037A46"/>
    <w:rsid w:val="0005415B"/>
    <w:rsid w:val="00060484"/>
    <w:rsid w:val="00067E9E"/>
    <w:rsid w:val="00072FF0"/>
    <w:rsid w:val="00073075"/>
    <w:rsid w:val="00073EB6"/>
    <w:rsid w:val="00076077"/>
    <w:rsid w:val="00076D91"/>
    <w:rsid w:val="00082597"/>
    <w:rsid w:val="00082FC0"/>
    <w:rsid w:val="000844FE"/>
    <w:rsid w:val="00085E00"/>
    <w:rsid w:val="0009679C"/>
    <w:rsid w:val="000A7FDB"/>
    <w:rsid w:val="000C1650"/>
    <w:rsid w:val="000C4CBF"/>
    <w:rsid w:val="000C70FC"/>
    <w:rsid w:val="000C7605"/>
    <w:rsid w:val="000D1946"/>
    <w:rsid w:val="000D590A"/>
    <w:rsid w:val="000D6312"/>
    <w:rsid w:val="000D7584"/>
    <w:rsid w:val="000E2B25"/>
    <w:rsid w:val="000F1A4F"/>
    <w:rsid w:val="000F28F8"/>
    <w:rsid w:val="000F3C01"/>
    <w:rsid w:val="000F6F6F"/>
    <w:rsid w:val="001010A3"/>
    <w:rsid w:val="00110185"/>
    <w:rsid w:val="00111884"/>
    <w:rsid w:val="00125072"/>
    <w:rsid w:val="001269C6"/>
    <w:rsid w:val="00135033"/>
    <w:rsid w:val="00153748"/>
    <w:rsid w:val="00156B43"/>
    <w:rsid w:val="001572CC"/>
    <w:rsid w:val="001579AA"/>
    <w:rsid w:val="00162A62"/>
    <w:rsid w:val="00163684"/>
    <w:rsid w:val="00172075"/>
    <w:rsid w:val="0017279B"/>
    <w:rsid w:val="00173D21"/>
    <w:rsid w:val="00177418"/>
    <w:rsid w:val="00181075"/>
    <w:rsid w:val="00190F01"/>
    <w:rsid w:val="0019307E"/>
    <w:rsid w:val="00197BB8"/>
    <w:rsid w:val="001A2D4D"/>
    <w:rsid w:val="001A54D0"/>
    <w:rsid w:val="001B0A47"/>
    <w:rsid w:val="001B140D"/>
    <w:rsid w:val="001B52DF"/>
    <w:rsid w:val="001B552A"/>
    <w:rsid w:val="001C0083"/>
    <w:rsid w:val="001C41DC"/>
    <w:rsid w:val="001D1428"/>
    <w:rsid w:val="001D2FA4"/>
    <w:rsid w:val="001D667D"/>
    <w:rsid w:val="001E2A5B"/>
    <w:rsid w:val="001F1BFE"/>
    <w:rsid w:val="001F3F6C"/>
    <w:rsid w:val="001F6847"/>
    <w:rsid w:val="002144EA"/>
    <w:rsid w:val="00214D0C"/>
    <w:rsid w:val="00222AC1"/>
    <w:rsid w:val="002258C5"/>
    <w:rsid w:val="0023036E"/>
    <w:rsid w:val="00231465"/>
    <w:rsid w:val="00231DD3"/>
    <w:rsid w:val="00236AD7"/>
    <w:rsid w:val="00250505"/>
    <w:rsid w:val="00251C5E"/>
    <w:rsid w:val="00253280"/>
    <w:rsid w:val="00253E9E"/>
    <w:rsid w:val="00255414"/>
    <w:rsid w:val="002564FF"/>
    <w:rsid w:val="00260338"/>
    <w:rsid w:val="00261DEC"/>
    <w:rsid w:val="00264CBF"/>
    <w:rsid w:val="00267158"/>
    <w:rsid w:val="002673DF"/>
    <w:rsid w:val="00270457"/>
    <w:rsid w:val="00272610"/>
    <w:rsid w:val="00277149"/>
    <w:rsid w:val="002801D1"/>
    <w:rsid w:val="00280F08"/>
    <w:rsid w:val="00292BC5"/>
    <w:rsid w:val="002A3F1E"/>
    <w:rsid w:val="002B76D5"/>
    <w:rsid w:val="002C23CF"/>
    <w:rsid w:val="002C2939"/>
    <w:rsid w:val="002D707A"/>
    <w:rsid w:val="002D73C8"/>
    <w:rsid w:val="002E0365"/>
    <w:rsid w:val="002E4D12"/>
    <w:rsid w:val="002F3F1E"/>
    <w:rsid w:val="00300B07"/>
    <w:rsid w:val="00302576"/>
    <w:rsid w:val="00302C90"/>
    <w:rsid w:val="00310290"/>
    <w:rsid w:val="003116D2"/>
    <w:rsid w:val="003201D4"/>
    <w:rsid w:val="00320C08"/>
    <w:rsid w:val="003310BD"/>
    <w:rsid w:val="00331CF6"/>
    <w:rsid w:val="00332C94"/>
    <w:rsid w:val="003367B4"/>
    <w:rsid w:val="00337E3A"/>
    <w:rsid w:val="00340067"/>
    <w:rsid w:val="00341289"/>
    <w:rsid w:val="00344347"/>
    <w:rsid w:val="00354386"/>
    <w:rsid w:val="00362673"/>
    <w:rsid w:val="003641FC"/>
    <w:rsid w:val="00365D52"/>
    <w:rsid w:val="00367914"/>
    <w:rsid w:val="00371B38"/>
    <w:rsid w:val="00373E47"/>
    <w:rsid w:val="00375239"/>
    <w:rsid w:val="00376026"/>
    <w:rsid w:val="00382BE4"/>
    <w:rsid w:val="0038376A"/>
    <w:rsid w:val="0039261E"/>
    <w:rsid w:val="003A203F"/>
    <w:rsid w:val="003B6BB1"/>
    <w:rsid w:val="003B6C5B"/>
    <w:rsid w:val="003C2DDF"/>
    <w:rsid w:val="003C5A45"/>
    <w:rsid w:val="003C60D3"/>
    <w:rsid w:val="003D0837"/>
    <w:rsid w:val="003D0DEE"/>
    <w:rsid w:val="003D1AC5"/>
    <w:rsid w:val="003D6E23"/>
    <w:rsid w:val="003E274F"/>
    <w:rsid w:val="003F2D05"/>
    <w:rsid w:val="00402C50"/>
    <w:rsid w:val="00405074"/>
    <w:rsid w:val="00416458"/>
    <w:rsid w:val="00422A39"/>
    <w:rsid w:val="0043141B"/>
    <w:rsid w:val="004328C9"/>
    <w:rsid w:val="00440FD3"/>
    <w:rsid w:val="00440FFA"/>
    <w:rsid w:val="0044431A"/>
    <w:rsid w:val="00450478"/>
    <w:rsid w:val="004507AC"/>
    <w:rsid w:val="004637DE"/>
    <w:rsid w:val="00464D61"/>
    <w:rsid w:val="00471F00"/>
    <w:rsid w:val="00481119"/>
    <w:rsid w:val="0048185F"/>
    <w:rsid w:val="00486CFF"/>
    <w:rsid w:val="00490A26"/>
    <w:rsid w:val="00493D14"/>
    <w:rsid w:val="00496F6C"/>
    <w:rsid w:val="004A078A"/>
    <w:rsid w:val="004A1ADB"/>
    <w:rsid w:val="004B28F2"/>
    <w:rsid w:val="004B6435"/>
    <w:rsid w:val="004C2D07"/>
    <w:rsid w:val="004C72AD"/>
    <w:rsid w:val="004D46E1"/>
    <w:rsid w:val="004E1E7A"/>
    <w:rsid w:val="004E5038"/>
    <w:rsid w:val="004F1205"/>
    <w:rsid w:val="004F35CE"/>
    <w:rsid w:val="004F3A3A"/>
    <w:rsid w:val="004F5DC6"/>
    <w:rsid w:val="00503481"/>
    <w:rsid w:val="00507FA3"/>
    <w:rsid w:val="00511D00"/>
    <w:rsid w:val="00512069"/>
    <w:rsid w:val="005151F1"/>
    <w:rsid w:val="00522D61"/>
    <w:rsid w:val="00525CD5"/>
    <w:rsid w:val="0052677B"/>
    <w:rsid w:val="0053253C"/>
    <w:rsid w:val="00532C20"/>
    <w:rsid w:val="00547F2C"/>
    <w:rsid w:val="0055075C"/>
    <w:rsid w:val="00550E20"/>
    <w:rsid w:val="00553F26"/>
    <w:rsid w:val="0055676E"/>
    <w:rsid w:val="0056413C"/>
    <w:rsid w:val="005658AC"/>
    <w:rsid w:val="00571E25"/>
    <w:rsid w:val="00580CCA"/>
    <w:rsid w:val="0058235F"/>
    <w:rsid w:val="005828BE"/>
    <w:rsid w:val="0059269D"/>
    <w:rsid w:val="005927B5"/>
    <w:rsid w:val="005A7E1C"/>
    <w:rsid w:val="005B1B96"/>
    <w:rsid w:val="005C1882"/>
    <w:rsid w:val="005C3203"/>
    <w:rsid w:val="005C6D9C"/>
    <w:rsid w:val="005C7EB4"/>
    <w:rsid w:val="005D1A1B"/>
    <w:rsid w:val="005D565A"/>
    <w:rsid w:val="005E1552"/>
    <w:rsid w:val="005E5E01"/>
    <w:rsid w:val="005F150D"/>
    <w:rsid w:val="005F2147"/>
    <w:rsid w:val="00600CA6"/>
    <w:rsid w:val="0060308E"/>
    <w:rsid w:val="00607B65"/>
    <w:rsid w:val="006132E4"/>
    <w:rsid w:val="006153ED"/>
    <w:rsid w:val="006223A5"/>
    <w:rsid w:val="0062770A"/>
    <w:rsid w:val="006363C8"/>
    <w:rsid w:val="006446FF"/>
    <w:rsid w:val="006479D6"/>
    <w:rsid w:val="00647E2C"/>
    <w:rsid w:val="006524CF"/>
    <w:rsid w:val="006661C0"/>
    <w:rsid w:val="00667291"/>
    <w:rsid w:val="0068440A"/>
    <w:rsid w:val="00686988"/>
    <w:rsid w:val="00692F6C"/>
    <w:rsid w:val="006A2F3F"/>
    <w:rsid w:val="006B0D0E"/>
    <w:rsid w:val="006B1720"/>
    <w:rsid w:val="006B3E1A"/>
    <w:rsid w:val="006B580B"/>
    <w:rsid w:val="006B6103"/>
    <w:rsid w:val="006B6E3F"/>
    <w:rsid w:val="006C4083"/>
    <w:rsid w:val="006C5A92"/>
    <w:rsid w:val="006C751F"/>
    <w:rsid w:val="006D00E1"/>
    <w:rsid w:val="006D4350"/>
    <w:rsid w:val="006D50D9"/>
    <w:rsid w:val="006D59B9"/>
    <w:rsid w:val="006D6F17"/>
    <w:rsid w:val="006D7610"/>
    <w:rsid w:val="006D7C7F"/>
    <w:rsid w:val="006E2484"/>
    <w:rsid w:val="006E33AB"/>
    <w:rsid w:val="006E4A57"/>
    <w:rsid w:val="006E7A32"/>
    <w:rsid w:val="006F12B1"/>
    <w:rsid w:val="006F139A"/>
    <w:rsid w:val="006F3D45"/>
    <w:rsid w:val="006F5809"/>
    <w:rsid w:val="006F7698"/>
    <w:rsid w:val="00700747"/>
    <w:rsid w:val="00703B29"/>
    <w:rsid w:val="00705C65"/>
    <w:rsid w:val="00716092"/>
    <w:rsid w:val="00734CF1"/>
    <w:rsid w:val="00735572"/>
    <w:rsid w:val="007511DB"/>
    <w:rsid w:val="0075152E"/>
    <w:rsid w:val="00752213"/>
    <w:rsid w:val="0075310A"/>
    <w:rsid w:val="0075468C"/>
    <w:rsid w:val="00756BFD"/>
    <w:rsid w:val="00764498"/>
    <w:rsid w:val="007713C6"/>
    <w:rsid w:val="00774692"/>
    <w:rsid w:val="00785012"/>
    <w:rsid w:val="00787645"/>
    <w:rsid w:val="0079135B"/>
    <w:rsid w:val="00796E2D"/>
    <w:rsid w:val="007A1CE6"/>
    <w:rsid w:val="007A2D8C"/>
    <w:rsid w:val="007A366E"/>
    <w:rsid w:val="007C0077"/>
    <w:rsid w:val="007C500E"/>
    <w:rsid w:val="007C7756"/>
    <w:rsid w:val="007D0AA6"/>
    <w:rsid w:val="007D3A51"/>
    <w:rsid w:val="007E162B"/>
    <w:rsid w:val="007E365B"/>
    <w:rsid w:val="007E7A46"/>
    <w:rsid w:val="007E7B75"/>
    <w:rsid w:val="007F03B4"/>
    <w:rsid w:val="007F7358"/>
    <w:rsid w:val="00800303"/>
    <w:rsid w:val="008111DA"/>
    <w:rsid w:val="00811EBA"/>
    <w:rsid w:val="0081448E"/>
    <w:rsid w:val="00814ED3"/>
    <w:rsid w:val="00832A3E"/>
    <w:rsid w:val="00833B6D"/>
    <w:rsid w:val="00834F07"/>
    <w:rsid w:val="00835452"/>
    <w:rsid w:val="0084068A"/>
    <w:rsid w:val="008650CB"/>
    <w:rsid w:val="0088058D"/>
    <w:rsid w:val="008872EB"/>
    <w:rsid w:val="00890F10"/>
    <w:rsid w:val="00891CFF"/>
    <w:rsid w:val="008A3CBC"/>
    <w:rsid w:val="008B20A6"/>
    <w:rsid w:val="008B674C"/>
    <w:rsid w:val="008C3A0F"/>
    <w:rsid w:val="008D0316"/>
    <w:rsid w:val="008D084B"/>
    <w:rsid w:val="008D2585"/>
    <w:rsid w:val="008D4624"/>
    <w:rsid w:val="008F055B"/>
    <w:rsid w:val="008F068B"/>
    <w:rsid w:val="008F7AB4"/>
    <w:rsid w:val="00902457"/>
    <w:rsid w:val="0091530B"/>
    <w:rsid w:val="00915467"/>
    <w:rsid w:val="009175A2"/>
    <w:rsid w:val="00920DB9"/>
    <w:rsid w:val="00923D85"/>
    <w:rsid w:val="009332F6"/>
    <w:rsid w:val="00933390"/>
    <w:rsid w:val="00940097"/>
    <w:rsid w:val="009456AE"/>
    <w:rsid w:val="009530B7"/>
    <w:rsid w:val="00961CFE"/>
    <w:rsid w:val="00964437"/>
    <w:rsid w:val="00965212"/>
    <w:rsid w:val="00965933"/>
    <w:rsid w:val="00971D2A"/>
    <w:rsid w:val="00980262"/>
    <w:rsid w:val="009817BC"/>
    <w:rsid w:val="00985928"/>
    <w:rsid w:val="00986CCA"/>
    <w:rsid w:val="00990EB7"/>
    <w:rsid w:val="0099222E"/>
    <w:rsid w:val="00994958"/>
    <w:rsid w:val="0099584B"/>
    <w:rsid w:val="009A0BDC"/>
    <w:rsid w:val="009A5AD0"/>
    <w:rsid w:val="009A68DA"/>
    <w:rsid w:val="009A7BDB"/>
    <w:rsid w:val="009B2134"/>
    <w:rsid w:val="009B73F4"/>
    <w:rsid w:val="009B7744"/>
    <w:rsid w:val="009C2C40"/>
    <w:rsid w:val="009E1C42"/>
    <w:rsid w:val="009E5C4F"/>
    <w:rsid w:val="009E6698"/>
    <w:rsid w:val="009F00DE"/>
    <w:rsid w:val="009F107F"/>
    <w:rsid w:val="00A00FC4"/>
    <w:rsid w:val="00A046AF"/>
    <w:rsid w:val="00A06E76"/>
    <w:rsid w:val="00A214BE"/>
    <w:rsid w:val="00A2335B"/>
    <w:rsid w:val="00A2416E"/>
    <w:rsid w:val="00A24C41"/>
    <w:rsid w:val="00A25F6F"/>
    <w:rsid w:val="00A27C52"/>
    <w:rsid w:val="00A336A1"/>
    <w:rsid w:val="00A358A9"/>
    <w:rsid w:val="00A4288E"/>
    <w:rsid w:val="00A4343D"/>
    <w:rsid w:val="00A44459"/>
    <w:rsid w:val="00A46239"/>
    <w:rsid w:val="00A46E28"/>
    <w:rsid w:val="00A47ADA"/>
    <w:rsid w:val="00A50614"/>
    <w:rsid w:val="00A558B1"/>
    <w:rsid w:val="00A56A65"/>
    <w:rsid w:val="00A619C4"/>
    <w:rsid w:val="00A715E1"/>
    <w:rsid w:val="00A74385"/>
    <w:rsid w:val="00A7624A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D1AE6"/>
    <w:rsid w:val="00AD51C7"/>
    <w:rsid w:val="00AE11DC"/>
    <w:rsid w:val="00AE5F1E"/>
    <w:rsid w:val="00AF0CB9"/>
    <w:rsid w:val="00AF0FF6"/>
    <w:rsid w:val="00AF1C2B"/>
    <w:rsid w:val="00B01989"/>
    <w:rsid w:val="00B050F0"/>
    <w:rsid w:val="00B065C6"/>
    <w:rsid w:val="00B0690A"/>
    <w:rsid w:val="00B075AE"/>
    <w:rsid w:val="00B10C41"/>
    <w:rsid w:val="00B11130"/>
    <w:rsid w:val="00B16623"/>
    <w:rsid w:val="00B210C4"/>
    <w:rsid w:val="00B2771C"/>
    <w:rsid w:val="00B306EB"/>
    <w:rsid w:val="00B40077"/>
    <w:rsid w:val="00B40ACA"/>
    <w:rsid w:val="00B41438"/>
    <w:rsid w:val="00B42417"/>
    <w:rsid w:val="00B45264"/>
    <w:rsid w:val="00B52EEB"/>
    <w:rsid w:val="00B5779D"/>
    <w:rsid w:val="00B57E1C"/>
    <w:rsid w:val="00B61426"/>
    <w:rsid w:val="00B8093E"/>
    <w:rsid w:val="00B82B42"/>
    <w:rsid w:val="00B91F6C"/>
    <w:rsid w:val="00B93C07"/>
    <w:rsid w:val="00B94A46"/>
    <w:rsid w:val="00B95869"/>
    <w:rsid w:val="00B96CC2"/>
    <w:rsid w:val="00BA0B84"/>
    <w:rsid w:val="00BA0EA1"/>
    <w:rsid w:val="00BA3B02"/>
    <w:rsid w:val="00BA5D7E"/>
    <w:rsid w:val="00BA6E91"/>
    <w:rsid w:val="00BB4CEC"/>
    <w:rsid w:val="00BB6181"/>
    <w:rsid w:val="00BB6999"/>
    <w:rsid w:val="00BC149F"/>
    <w:rsid w:val="00BC41B2"/>
    <w:rsid w:val="00BC7505"/>
    <w:rsid w:val="00BD04A7"/>
    <w:rsid w:val="00BD5505"/>
    <w:rsid w:val="00BE3BEB"/>
    <w:rsid w:val="00BE61F6"/>
    <w:rsid w:val="00BE77E4"/>
    <w:rsid w:val="00C058B0"/>
    <w:rsid w:val="00C06030"/>
    <w:rsid w:val="00C12575"/>
    <w:rsid w:val="00C12E98"/>
    <w:rsid w:val="00C14437"/>
    <w:rsid w:val="00C16FE9"/>
    <w:rsid w:val="00C17711"/>
    <w:rsid w:val="00C20306"/>
    <w:rsid w:val="00C24AFF"/>
    <w:rsid w:val="00C25282"/>
    <w:rsid w:val="00C30971"/>
    <w:rsid w:val="00C30C0C"/>
    <w:rsid w:val="00C35EBE"/>
    <w:rsid w:val="00C41CCD"/>
    <w:rsid w:val="00C42001"/>
    <w:rsid w:val="00C43177"/>
    <w:rsid w:val="00C4480F"/>
    <w:rsid w:val="00C46768"/>
    <w:rsid w:val="00C5100D"/>
    <w:rsid w:val="00C6259A"/>
    <w:rsid w:val="00C64819"/>
    <w:rsid w:val="00C64B25"/>
    <w:rsid w:val="00C662A2"/>
    <w:rsid w:val="00C66DF6"/>
    <w:rsid w:val="00C7247F"/>
    <w:rsid w:val="00C76A11"/>
    <w:rsid w:val="00C808C5"/>
    <w:rsid w:val="00C84E88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3A98"/>
    <w:rsid w:val="00CD5F2A"/>
    <w:rsid w:val="00CD7A67"/>
    <w:rsid w:val="00CE0D67"/>
    <w:rsid w:val="00CF0223"/>
    <w:rsid w:val="00D02421"/>
    <w:rsid w:val="00D0558E"/>
    <w:rsid w:val="00D06B65"/>
    <w:rsid w:val="00D06F4D"/>
    <w:rsid w:val="00D15949"/>
    <w:rsid w:val="00D23689"/>
    <w:rsid w:val="00D25BD5"/>
    <w:rsid w:val="00D2686C"/>
    <w:rsid w:val="00D330B8"/>
    <w:rsid w:val="00D44288"/>
    <w:rsid w:val="00D447E1"/>
    <w:rsid w:val="00D463FE"/>
    <w:rsid w:val="00D50996"/>
    <w:rsid w:val="00D55083"/>
    <w:rsid w:val="00D555CC"/>
    <w:rsid w:val="00D6181A"/>
    <w:rsid w:val="00D66788"/>
    <w:rsid w:val="00D8086F"/>
    <w:rsid w:val="00D83654"/>
    <w:rsid w:val="00D84B34"/>
    <w:rsid w:val="00D87A0B"/>
    <w:rsid w:val="00DA0250"/>
    <w:rsid w:val="00DA7F6E"/>
    <w:rsid w:val="00DB043C"/>
    <w:rsid w:val="00DB1D43"/>
    <w:rsid w:val="00DB4CD8"/>
    <w:rsid w:val="00DC16B2"/>
    <w:rsid w:val="00DC5A58"/>
    <w:rsid w:val="00DC7602"/>
    <w:rsid w:val="00DD2164"/>
    <w:rsid w:val="00DD2F69"/>
    <w:rsid w:val="00DD3F9C"/>
    <w:rsid w:val="00DD4431"/>
    <w:rsid w:val="00DD4D81"/>
    <w:rsid w:val="00DD4F39"/>
    <w:rsid w:val="00DD70AD"/>
    <w:rsid w:val="00DD7E85"/>
    <w:rsid w:val="00DE323B"/>
    <w:rsid w:val="00DE62FC"/>
    <w:rsid w:val="00DF145B"/>
    <w:rsid w:val="00DF69DE"/>
    <w:rsid w:val="00DF6AE4"/>
    <w:rsid w:val="00E0234F"/>
    <w:rsid w:val="00E04950"/>
    <w:rsid w:val="00E05DEF"/>
    <w:rsid w:val="00E15875"/>
    <w:rsid w:val="00E15CD1"/>
    <w:rsid w:val="00E1786D"/>
    <w:rsid w:val="00E17A54"/>
    <w:rsid w:val="00E26931"/>
    <w:rsid w:val="00E36348"/>
    <w:rsid w:val="00E3713B"/>
    <w:rsid w:val="00E374E7"/>
    <w:rsid w:val="00E37C5E"/>
    <w:rsid w:val="00E40F09"/>
    <w:rsid w:val="00E41E2A"/>
    <w:rsid w:val="00E4215E"/>
    <w:rsid w:val="00E44926"/>
    <w:rsid w:val="00E44F7D"/>
    <w:rsid w:val="00E51AFE"/>
    <w:rsid w:val="00E51B64"/>
    <w:rsid w:val="00E5363E"/>
    <w:rsid w:val="00E556A8"/>
    <w:rsid w:val="00E5586A"/>
    <w:rsid w:val="00E60DFF"/>
    <w:rsid w:val="00E70370"/>
    <w:rsid w:val="00E7055B"/>
    <w:rsid w:val="00E70DEF"/>
    <w:rsid w:val="00E70FCA"/>
    <w:rsid w:val="00E73691"/>
    <w:rsid w:val="00E76C81"/>
    <w:rsid w:val="00E83C09"/>
    <w:rsid w:val="00E84D6E"/>
    <w:rsid w:val="00E91B49"/>
    <w:rsid w:val="00E94CA6"/>
    <w:rsid w:val="00E97822"/>
    <w:rsid w:val="00EB4EDF"/>
    <w:rsid w:val="00EC2726"/>
    <w:rsid w:val="00EC2F39"/>
    <w:rsid w:val="00EC4078"/>
    <w:rsid w:val="00EC742E"/>
    <w:rsid w:val="00ED24B9"/>
    <w:rsid w:val="00ED2851"/>
    <w:rsid w:val="00ED4FDA"/>
    <w:rsid w:val="00EE45F0"/>
    <w:rsid w:val="00EE4C0F"/>
    <w:rsid w:val="00EE637A"/>
    <w:rsid w:val="00EF0F88"/>
    <w:rsid w:val="00EF7511"/>
    <w:rsid w:val="00EF7920"/>
    <w:rsid w:val="00F0114D"/>
    <w:rsid w:val="00F0645E"/>
    <w:rsid w:val="00F07082"/>
    <w:rsid w:val="00F157DD"/>
    <w:rsid w:val="00F16615"/>
    <w:rsid w:val="00F21DB6"/>
    <w:rsid w:val="00F225B5"/>
    <w:rsid w:val="00F24527"/>
    <w:rsid w:val="00F24AD1"/>
    <w:rsid w:val="00F27E13"/>
    <w:rsid w:val="00F44196"/>
    <w:rsid w:val="00F5280B"/>
    <w:rsid w:val="00F56A9D"/>
    <w:rsid w:val="00F56B60"/>
    <w:rsid w:val="00F57236"/>
    <w:rsid w:val="00F63E15"/>
    <w:rsid w:val="00F66008"/>
    <w:rsid w:val="00F70EE0"/>
    <w:rsid w:val="00F72135"/>
    <w:rsid w:val="00F76880"/>
    <w:rsid w:val="00F81AA0"/>
    <w:rsid w:val="00F84D6A"/>
    <w:rsid w:val="00F95126"/>
    <w:rsid w:val="00FA2A88"/>
    <w:rsid w:val="00FA70C6"/>
    <w:rsid w:val="00FB46C6"/>
    <w:rsid w:val="00FB5D47"/>
    <w:rsid w:val="00FB69BE"/>
    <w:rsid w:val="00FB6E97"/>
    <w:rsid w:val="00FC2EDA"/>
    <w:rsid w:val="00FC2F20"/>
    <w:rsid w:val="00FD23D7"/>
    <w:rsid w:val="00FF1E58"/>
    <w:rsid w:val="00FF4549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ecimalSymbol w:val=","/>
  <w:listSeparator w:val=";"/>
  <w14:docId w14:val="43009169"/>
  <w15:chartTrackingRefBased/>
  <w15:docId w15:val="{EAB3200B-07CC-4789-8BA6-76C0B0BB3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F44196"/>
    <w:rPr>
      <w:color w:val="808080"/>
      <w:shd w:val="clear" w:color="auto" w:fill="E6E6E6"/>
    </w:rPr>
  </w:style>
  <w:style w:type="paragraph" w:customStyle="1" w:styleId="PIupphjd">
    <w:name w:val="PI upphöjd"/>
    <w:basedOn w:val="Normal"/>
    <w:link w:val="PIupphjdChar"/>
    <w:autoRedefine/>
    <w:qFormat/>
    <w:rsid w:val="009B7744"/>
    <w:pPr>
      <w:suppressAutoHyphens/>
      <w:ind w:left="-709" w:right="-852" w:firstLine="141"/>
      <w:jc w:val="both"/>
    </w:pPr>
    <w:rPr>
      <w:rFonts w:ascii="Arial" w:hAnsi="Arial" w:cs="Arial"/>
      <w:b/>
      <w:color w:val="000000" w:themeColor="text1"/>
      <w:spacing w:val="-2"/>
      <w:sz w:val="20"/>
      <w:szCs w:val="20"/>
      <w:vertAlign w:val="superscript"/>
      <w:lang w:eastAsia="sv-SE"/>
    </w:rPr>
  </w:style>
  <w:style w:type="character" w:customStyle="1" w:styleId="PIupphjdChar">
    <w:name w:val="PI upphöjd Char"/>
    <w:basedOn w:val="Standardstycketeckensnitt"/>
    <w:link w:val="PIupphjd"/>
    <w:rsid w:val="009B7744"/>
    <w:rPr>
      <w:rFonts w:ascii="Arial" w:hAnsi="Arial" w:cs="Arial"/>
      <w:b/>
      <w:color w:val="000000" w:themeColor="text1"/>
      <w:spacing w:val="-2"/>
      <w:vertAlign w:val="superscript"/>
      <w:lang w:val="en-US"/>
    </w:rPr>
  </w:style>
  <w:style w:type="paragraph" w:styleId="Beskrivning">
    <w:name w:val="caption"/>
    <w:basedOn w:val="Normal"/>
    <w:next w:val="Normal"/>
    <w:unhideWhenUsed/>
    <w:qFormat/>
    <w:rsid w:val="00890F10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image" Target="media/image3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6.emf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image" Target="media/image2.emf"/><Relationship Id="rId25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5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9.emf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image" Target="media/image8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image" Target="media/image7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6491EF-95CE-4615-803F-F23F7ED0F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1</Pages>
  <Words>1144</Words>
  <Characters>9353</Characters>
  <Application>Microsoft Office Word</Application>
  <DocSecurity>0</DocSecurity>
  <Lines>77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47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2</cp:revision>
  <cp:lastPrinted>2023-11-29T13:20:00Z</cp:lastPrinted>
  <dcterms:created xsi:type="dcterms:W3CDTF">2023-11-03T09:46:00Z</dcterms:created>
  <dcterms:modified xsi:type="dcterms:W3CDTF">2023-11-29T13:23:00Z</dcterms:modified>
</cp:coreProperties>
</file>